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607"/>
        <w:gridCol w:w="1913"/>
      </w:tblGrid>
      <w:tr w:rsidR="000D0231" w:rsidRPr="009E13BD" w14:paraId="09262490" w14:textId="77777777" w:rsidTr="008F1EC8">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30C2C">
              <w:rPr>
                <w:rFonts w:ascii="Calibri" w:hAnsi="Calibri"/>
                <w:b/>
                <w:bCs/>
              </w:rPr>
              <w:t>Title of RFP:</w:t>
            </w:r>
            <w:r w:rsidR="000D0231" w:rsidRPr="00176557">
              <w:rPr>
                <w:rFonts w:ascii="Calibri" w:hAnsi="Calibri"/>
                <w:b/>
                <w:bCs/>
              </w:rPr>
              <w:t xml:space="preserve"> </w:t>
            </w:r>
          </w:p>
        </w:tc>
        <w:tc>
          <w:tcPr>
            <w:tcW w:w="3577" w:type="dxa"/>
            <w:gridSpan w:val="2"/>
            <w:vAlign w:val="center"/>
          </w:tcPr>
          <w:p w14:paraId="0F244F44" w14:textId="63048F49" w:rsidR="000D0231" w:rsidRPr="00176557" w:rsidRDefault="00230C2C" w:rsidP="00630429">
            <w:pPr>
              <w:spacing w:after="0"/>
              <w:rPr>
                <w:rFonts w:ascii="Calibri" w:hAnsi="Calibri"/>
                <w:bCs/>
              </w:rPr>
            </w:pPr>
            <w:r w:rsidRPr="008852FA">
              <w:rPr>
                <w:rFonts w:ascii="Calibri" w:hAnsi="Calibri"/>
                <w:b/>
              </w:rPr>
              <w:t>Transition Services and Aftercare</w:t>
            </w:r>
          </w:p>
        </w:tc>
        <w:tc>
          <w:tcPr>
            <w:tcW w:w="1620" w:type="dxa"/>
            <w:gridSpan w:val="2"/>
            <w:vAlign w:val="center"/>
          </w:tcPr>
          <w:p w14:paraId="7F01A749" w14:textId="307B977E" w:rsidR="000D0231" w:rsidRPr="00176557" w:rsidRDefault="00797E71" w:rsidP="00630429">
            <w:pPr>
              <w:spacing w:after="0"/>
              <w:rPr>
                <w:rFonts w:ascii="Calibri" w:hAnsi="Calibri"/>
                <w:b/>
                <w:bCs/>
              </w:rPr>
            </w:pPr>
            <w:r w:rsidRPr="00230C2C">
              <w:rPr>
                <w:rFonts w:ascii="Calibri" w:hAnsi="Calibri"/>
                <w:b/>
                <w:bCs/>
              </w:rPr>
              <w:t>RFP Number:</w:t>
            </w:r>
          </w:p>
        </w:tc>
        <w:tc>
          <w:tcPr>
            <w:tcW w:w="1913" w:type="dxa"/>
            <w:vAlign w:val="center"/>
          </w:tcPr>
          <w:p w14:paraId="7D7B9593" w14:textId="7B43A3DE" w:rsidR="000D0231" w:rsidRPr="009E13BD" w:rsidRDefault="00230C2C" w:rsidP="00630429">
            <w:pPr>
              <w:spacing w:after="0"/>
              <w:rPr>
                <w:rFonts w:ascii="Calibri" w:hAnsi="Calibri"/>
                <w:b/>
                <w:bCs/>
              </w:rPr>
            </w:pPr>
            <w:r w:rsidRPr="008852FA">
              <w:rPr>
                <w:rFonts w:ascii="Calibri" w:hAnsi="Calibri"/>
                <w:b/>
                <w:bCs/>
              </w:rPr>
              <w:t>JUV-27-TS-08-002</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5"/>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8F1EC8">
        <w:trPr>
          <w:cantSplit/>
          <w:trHeight w:val="127"/>
        </w:trPr>
        <w:tc>
          <w:tcPr>
            <w:tcW w:w="2628" w:type="dxa"/>
          </w:tcPr>
          <w:p w14:paraId="0F115254" w14:textId="2D43A3A7" w:rsidR="000D0231" w:rsidRPr="00176557" w:rsidRDefault="00797E71" w:rsidP="00630429">
            <w:pPr>
              <w:spacing w:after="0"/>
              <w:rPr>
                <w:rFonts w:ascii="Calibri" w:hAnsi="Calibri"/>
                <w:b/>
                <w:bCs/>
              </w:rPr>
            </w:pPr>
            <w:r w:rsidRPr="00230C2C">
              <w:rPr>
                <w:rFonts w:ascii="Calibri" w:hAnsi="Calibri"/>
                <w:b/>
                <w:bCs/>
              </w:rPr>
              <w:t>Number of y</w:t>
            </w:r>
            <w:r w:rsidR="00C83917" w:rsidRPr="00230C2C">
              <w:rPr>
                <w:rFonts w:ascii="Calibri" w:hAnsi="Calibri"/>
                <w:b/>
                <w:bCs/>
              </w:rPr>
              <w:t>ears</w:t>
            </w:r>
            <w:r w:rsidRPr="00230C2C">
              <w:rPr>
                <w:rFonts w:ascii="Calibri" w:hAnsi="Calibri"/>
                <w:b/>
                <w:bCs/>
              </w:rPr>
              <w:t xml:space="preserve"> of the initial terms of the </w:t>
            </w:r>
            <w:r w:rsidR="00C83917" w:rsidRPr="00230C2C">
              <w:rPr>
                <w:rFonts w:ascii="Calibri" w:hAnsi="Calibri"/>
                <w:b/>
                <w:bCs/>
              </w:rPr>
              <w:t>C</w:t>
            </w:r>
            <w:r w:rsidRPr="00230C2C">
              <w:rPr>
                <w:rFonts w:ascii="Calibri" w:hAnsi="Calibri"/>
                <w:b/>
                <w:bCs/>
              </w:rPr>
              <w:t>ontract:</w:t>
            </w:r>
          </w:p>
        </w:tc>
        <w:tc>
          <w:tcPr>
            <w:tcW w:w="2610" w:type="dxa"/>
          </w:tcPr>
          <w:p w14:paraId="26901963" w14:textId="417C2A9A" w:rsidR="000D0231" w:rsidRPr="00176557" w:rsidRDefault="00901ED2" w:rsidP="00630429">
            <w:pPr>
              <w:spacing w:after="0"/>
              <w:rPr>
                <w:rFonts w:ascii="Calibri" w:hAnsi="Calibri"/>
                <w:bCs/>
              </w:rPr>
            </w:pPr>
            <w:r w:rsidRPr="00230C2C">
              <w:rPr>
                <w:rFonts w:ascii="Calibri" w:hAnsi="Calibri"/>
                <w:bCs/>
              </w:rPr>
              <w:t>1</w:t>
            </w:r>
            <w:r w:rsidR="005809D7" w:rsidRPr="00230C2C">
              <w:rPr>
                <w:rFonts w:ascii="Calibri" w:hAnsi="Calibri"/>
                <w:bCs/>
              </w:rPr>
              <w:t xml:space="preserve"> year</w:t>
            </w:r>
          </w:p>
        </w:tc>
        <w:tc>
          <w:tcPr>
            <w:tcW w:w="2587" w:type="dxa"/>
            <w:gridSpan w:val="3"/>
          </w:tcPr>
          <w:p w14:paraId="012ABFA3" w14:textId="5FB6686C" w:rsidR="000D0231" w:rsidRPr="00797E71" w:rsidRDefault="00797E71" w:rsidP="00630429">
            <w:pPr>
              <w:spacing w:after="0"/>
              <w:rPr>
                <w:rFonts w:ascii="Calibri" w:hAnsi="Calibri"/>
                <w:b/>
                <w:bCs/>
                <w:highlight w:val="yellow"/>
              </w:rPr>
            </w:pPr>
            <w:r w:rsidRPr="00230C2C">
              <w:rPr>
                <w:rFonts w:ascii="Calibri" w:hAnsi="Calibri"/>
                <w:b/>
                <w:bCs/>
              </w:rPr>
              <w:t xml:space="preserve">Number of possible annual </w:t>
            </w:r>
            <w:r w:rsidR="00CF167A" w:rsidRPr="00230C2C">
              <w:rPr>
                <w:rFonts w:ascii="Calibri" w:hAnsi="Calibri"/>
                <w:b/>
                <w:bCs/>
              </w:rPr>
              <w:t>renewals</w:t>
            </w:r>
            <w:r w:rsidRPr="00230C2C">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230C2C">
              <w:rPr>
                <w:rFonts w:ascii="Calibri" w:hAnsi="Calibri"/>
                <w:bCs/>
              </w:rPr>
              <w:t>5</w:t>
            </w:r>
            <w:r w:rsidR="00176497" w:rsidRPr="00230C2C">
              <w:rPr>
                <w:rFonts w:ascii="Calibri" w:hAnsi="Calibri"/>
                <w:bCs/>
              </w:rPr>
              <w:t xml:space="preserve"> additional 1-year</w:t>
            </w:r>
            <w:r w:rsidR="00176497">
              <w:rPr>
                <w:rFonts w:ascii="Calibri" w:hAnsi="Calibri"/>
                <w:bCs/>
              </w:rPr>
              <w:t xml:space="preserve"> terms exercisabl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8F1EC8">
        <w:trPr>
          <w:cantSplit/>
        </w:trPr>
        <w:tc>
          <w:tcPr>
            <w:tcW w:w="2628" w:type="dxa"/>
          </w:tcPr>
          <w:p w14:paraId="3FFC7119" w14:textId="5F094A68" w:rsidR="000D0231" w:rsidRPr="00230C2C" w:rsidRDefault="00CF167A" w:rsidP="00797E71">
            <w:pPr>
              <w:spacing w:after="0"/>
              <w:jc w:val="left"/>
              <w:rPr>
                <w:rFonts w:ascii="Calibri" w:hAnsi="Calibri"/>
                <w:b/>
                <w:bCs/>
              </w:rPr>
            </w:pPr>
            <w:r w:rsidRPr="00230C2C">
              <w:rPr>
                <w:rFonts w:ascii="Calibri" w:hAnsi="Calibri"/>
                <w:b/>
                <w:bCs/>
              </w:rPr>
              <w:t xml:space="preserve">Anticipated </w:t>
            </w:r>
            <w:r w:rsidR="00797E71" w:rsidRPr="00230C2C">
              <w:rPr>
                <w:rFonts w:ascii="Calibri" w:hAnsi="Calibri"/>
                <w:b/>
                <w:bCs/>
              </w:rPr>
              <w:t xml:space="preserve">Initial Contract Term </w:t>
            </w:r>
            <w:r w:rsidR="00283123" w:rsidRPr="00230C2C">
              <w:rPr>
                <w:rFonts w:ascii="Calibri" w:hAnsi="Calibri"/>
                <w:b/>
                <w:bCs/>
              </w:rPr>
              <w:t>B</w:t>
            </w:r>
            <w:r w:rsidR="00797E71" w:rsidRPr="00230C2C">
              <w:rPr>
                <w:rFonts w:ascii="Calibri" w:hAnsi="Calibri"/>
                <w:b/>
                <w:bCs/>
              </w:rPr>
              <w:t>eginning:</w:t>
            </w:r>
          </w:p>
        </w:tc>
        <w:tc>
          <w:tcPr>
            <w:tcW w:w="2610" w:type="dxa"/>
            <w:vAlign w:val="center"/>
          </w:tcPr>
          <w:p w14:paraId="528B9CA1" w14:textId="0F2EF8FA" w:rsidR="000D0231" w:rsidRPr="00230C2C" w:rsidRDefault="00230C2C" w:rsidP="00630429">
            <w:pPr>
              <w:spacing w:after="0"/>
              <w:rPr>
                <w:rFonts w:ascii="Calibri" w:hAnsi="Calibri"/>
              </w:rPr>
            </w:pPr>
            <w:r w:rsidRPr="00230C2C">
              <w:rPr>
                <w:rFonts w:ascii="Calibri" w:hAnsi="Calibri"/>
              </w:rPr>
              <w:t>July 1, 2026</w:t>
            </w:r>
          </w:p>
        </w:tc>
        <w:tc>
          <w:tcPr>
            <w:tcW w:w="967" w:type="dxa"/>
            <w:vAlign w:val="center"/>
          </w:tcPr>
          <w:p w14:paraId="5104B071" w14:textId="3043D736" w:rsidR="000D0231" w:rsidRPr="00230C2C" w:rsidRDefault="00797E71" w:rsidP="00630429">
            <w:pPr>
              <w:spacing w:after="0"/>
              <w:rPr>
                <w:rFonts w:ascii="Calibri" w:hAnsi="Calibri"/>
                <w:b/>
                <w:bCs/>
              </w:rPr>
            </w:pPr>
            <w:r w:rsidRPr="00230C2C">
              <w:rPr>
                <w:rFonts w:ascii="Calibri" w:hAnsi="Calibri"/>
                <w:b/>
                <w:bCs/>
              </w:rPr>
              <w:t>Ending:</w:t>
            </w:r>
            <w:r w:rsidR="000D0231" w:rsidRPr="00230C2C">
              <w:rPr>
                <w:rFonts w:ascii="Calibri" w:hAnsi="Calibri"/>
                <w:b/>
                <w:bCs/>
              </w:rPr>
              <w:t xml:space="preserve"> </w:t>
            </w:r>
          </w:p>
        </w:tc>
        <w:tc>
          <w:tcPr>
            <w:tcW w:w="3533" w:type="dxa"/>
            <w:gridSpan w:val="3"/>
            <w:vAlign w:val="center"/>
          </w:tcPr>
          <w:p w14:paraId="3BF1C4BB" w14:textId="31440187" w:rsidR="000D0231" w:rsidRPr="009E13BD" w:rsidRDefault="00230C2C"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230C2C" w:rsidRDefault="002B68AE" w:rsidP="00630429">
            <w:pPr>
              <w:spacing w:after="0"/>
              <w:rPr>
                <w:rFonts w:ascii="Calibri" w:hAnsi="Calibri"/>
                <w:b/>
                <w:bCs/>
              </w:rPr>
            </w:pPr>
            <w:r w:rsidRPr="00230C2C">
              <w:rPr>
                <w:rFonts w:ascii="Calibri" w:hAnsi="Calibri"/>
                <w:b/>
                <w:bCs/>
              </w:rPr>
              <w:t>Anticipated Maximum Annual Contract Budget:</w:t>
            </w:r>
          </w:p>
        </w:tc>
        <w:tc>
          <w:tcPr>
            <w:tcW w:w="4500" w:type="dxa"/>
            <w:gridSpan w:val="4"/>
            <w:vAlign w:val="center"/>
          </w:tcPr>
          <w:p w14:paraId="7B9461BD" w14:textId="6C700CC1" w:rsidR="002B68AE" w:rsidRPr="00230C2C" w:rsidRDefault="002B68AE" w:rsidP="00877BAF">
            <w:pPr>
              <w:rPr>
                <w:rFonts w:ascii="Calibri" w:hAnsi="Calibri"/>
              </w:rPr>
            </w:pPr>
            <w:r w:rsidRPr="00230C2C">
              <w:rPr>
                <w:rFonts w:ascii="Calibri" w:hAnsi="Calibri"/>
              </w:rPr>
              <w:t>$</w:t>
            </w:r>
            <w:r w:rsidR="00230C2C">
              <w:rPr>
                <w:rFonts w:ascii="Calibri" w:hAnsi="Calibri"/>
              </w:rPr>
              <w:t>265,000.00</w:t>
            </w:r>
          </w:p>
        </w:tc>
      </w:tr>
      <w:tr w:rsidR="000D0231" w:rsidRPr="00176557" w14:paraId="04F69014" w14:textId="77777777" w:rsidTr="00877BAF">
        <w:tc>
          <w:tcPr>
            <w:tcW w:w="9738" w:type="dxa"/>
            <w:gridSpan w:val="6"/>
          </w:tcPr>
          <w:p w14:paraId="51B0669D" w14:textId="6BD2415F" w:rsidR="000D0231" w:rsidRPr="00230C2C" w:rsidRDefault="000D0231" w:rsidP="000D0231">
            <w:pPr>
              <w:tabs>
                <w:tab w:val="left" w:leader="underscore" w:pos="8640"/>
              </w:tabs>
              <w:spacing w:after="0" w:line="240" w:lineRule="auto"/>
              <w:rPr>
                <w:rFonts w:ascii="Calibri" w:hAnsi="Calibri"/>
                <w:b/>
              </w:rPr>
            </w:pPr>
            <w:r w:rsidRPr="00230C2C">
              <w:rPr>
                <w:rFonts w:ascii="Calibri" w:hAnsi="Calibri"/>
                <w:b/>
              </w:rPr>
              <w:t xml:space="preserve">Issuing Officer:  </w:t>
            </w:r>
          </w:p>
          <w:p w14:paraId="1A5533E9" w14:textId="77777777" w:rsidR="00815684" w:rsidRDefault="00815684" w:rsidP="00815684">
            <w:pPr>
              <w:tabs>
                <w:tab w:val="left" w:leader="underscore" w:pos="8640"/>
              </w:tabs>
              <w:spacing w:after="0" w:line="240" w:lineRule="auto"/>
              <w:rPr>
                <w:rFonts w:ascii="Calibri" w:hAnsi="Calibri"/>
              </w:rPr>
            </w:pPr>
            <w:r>
              <w:rPr>
                <w:rFonts w:ascii="Calibri" w:hAnsi="Calibri"/>
              </w:rPr>
              <w:t>Natalie Miller</w:t>
            </w:r>
          </w:p>
          <w:p w14:paraId="51B52D49" w14:textId="77777777" w:rsidR="00815684" w:rsidRDefault="00815684" w:rsidP="00815684">
            <w:pPr>
              <w:tabs>
                <w:tab w:val="left" w:leader="underscore" w:pos="8640"/>
              </w:tabs>
              <w:spacing w:after="0" w:line="240" w:lineRule="auto"/>
              <w:rPr>
                <w:rFonts w:ascii="Calibri" w:hAnsi="Calibri"/>
              </w:rPr>
            </w:pPr>
            <w:r>
              <w:rPr>
                <w:rFonts w:ascii="Calibri" w:hAnsi="Calibri"/>
              </w:rPr>
              <w:t>712-635-6969</w:t>
            </w:r>
          </w:p>
          <w:p w14:paraId="2E9739D7" w14:textId="77777777" w:rsidR="00815684" w:rsidRDefault="00815684" w:rsidP="00815684">
            <w:pPr>
              <w:tabs>
                <w:tab w:val="left" w:leader="underscore" w:pos="8640"/>
              </w:tabs>
              <w:spacing w:after="0" w:line="240" w:lineRule="auto"/>
              <w:rPr>
                <w:rFonts w:ascii="Calibri" w:hAnsi="Calibri"/>
              </w:rPr>
            </w:pPr>
            <w:hyperlink r:id="rId11" w:history="1">
              <w:r w:rsidRPr="004436C2">
                <w:rPr>
                  <w:rStyle w:val="Hyperlink"/>
                  <w:rFonts w:ascii="Calibri" w:hAnsi="Calibri"/>
                </w:rPr>
                <w:t>natalie.miller@iowacourts.gov</w:t>
              </w:r>
            </w:hyperlink>
          </w:p>
          <w:p w14:paraId="14C5D7DA" w14:textId="63A70AC6" w:rsidR="001D5FF5" w:rsidRPr="00230C2C"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815684" w:rsidRPr="009E13BD" w14:paraId="30CA14A9" w14:textId="77777777" w:rsidTr="00877BAF">
        <w:tc>
          <w:tcPr>
            <w:tcW w:w="7218" w:type="dxa"/>
            <w:gridSpan w:val="4"/>
          </w:tcPr>
          <w:p w14:paraId="41DD7A74" w14:textId="42C93758" w:rsidR="00815684" w:rsidRPr="00815684" w:rsidRDefault="00815684" w:rsidP="00815684">
            <w:pPr>
              <w:tabs>
                <w:tab w:val="left" w:leader="underscore" w:pos="8640"/>
              </w:tabs>
              <w:rPr>
                <w:rFonts w:ascii="Calibri" w:hAnsi="Calibri"/>
                <w:bCs/>
              </w:rPr>
            </w:pPr>
            <w:r w:rsidRPr="00815684">
              <w:rPr>
                <w:rFonts w:ascii="Calibri" w:hAnsi="Calibri"/>
                <w:bCs/>
              </w:rPr>
              <w:t>Agency Posts Notice of RFP on TSB website</w:t>
            </w:r>
          </w:p>
        </w:tc>
        <w:tc>
          <w:tcPr>
            <w:tcW w:w="2520" w:type="dxa"/>
            <w:gridSpan w:val="2"/>
          </w:tcPr>
          <w:p w14:paraId="68AF868F" w14:textId="050A0C07" w:rsidR="00815684" w:rsidRPr="00815684" w:rsidRDefault="00815684" w:rsidP="00815684">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13</w:t>
            </w:r>
            <w:r w:rsidRPr="005B4E97">
              <w:rPr>
                <w:rFonts w:ascii="Calibri" w:hAnsi="Calibri"/>
                <w:b/>
              </w:rPr>
              <w:t>/2026</w:t>
            </w:r>
          </w:p>
        </w:tc>
      </w:tr>
      <w:tr w:rsidR="00815684" w:rsidRPr="009E13BD" w14:paraId="6E73EC15" w14:textId="77777777" w:rsidTr="00877BAF">
        <w:tc>
          <w:tcPr>
            <w:tcW w:w="7218" w:type="dxa"/>
            <w:gridSpan w:val="4"/>
          </w:tcPr>
          <w:p w14:paraId="538762C6" w14:textId="77777777" w:rsidR="00815684" w:rsidRPr="00815684" w:rsidRDefault="00815684" w:rsidP="00815684">
            <w:pPr>
              <w:tabs>
                <w:tab w:val="left" w:leader="underscore" w:pos="8640"/>
              </w:tabs>
              <w:rPr>
                <w:rFonts w:ascii="Calibri" w:hAnsi="Calibri"/>
                <w:bCs/>
              </w:rPr>
            </w:pPr>
            <w:r w:rsidRPr="00815684">
              <w:rPr>
                <w:rFonts w:ascii="Calibri" w:hAnsi="Calibri"/>
                <w:bCs/>
              </w:rPr>
              <w:t xml:space="preserve">Agency Issues RFP </w:t>
            </w:r>
          </w:p>
        </w:tc>
        <w:tc>
          <w:tcPr>
            <w:tcW w:w="2520" w:type="dxa"/>
            <w:gridSpan w:val="2"/>
          </w:tcPr>
          <w:p w14:paraId="0BE5156F" w14:textId="4E908EE0" w:rsidR="00815684" w:rsidRPr="00815684" w:rsidRDefault="00815684" w:rsidP="00815684">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15</w:t>
            </w:r>
            <w:r w:rsidRPr="005B4E97">
              <w:rPr>
                <w:rFonts w:ascii="Calibri" w:hAnsi="Calibri"/>
                <w:b/>
              </w:rPr>
              <w:t>/2026</w:t>
            </w:r>
          </w:p>
        </w:tc>
      </w:tr>
      <w:tr w:rsidR="00815684" w:rsidRPr="009E13BD" w14:paraId="0B8383C1" w14:textId="77777777" w:rsidTr="006F4C07">
        <w:trPr>
          <w:trHeight w:val="683"/>
        </w:trPr>
        <w:tc>
          <w:tcPr>
            <w:tcW w:w="7218" w:type="dxa"/>
            <w:gridSpan w:val="4"/>
          </w:tcPr>
          <w:p w14:paraId="27DE430F" w14:textId="1153CB68" w:rsidR="00815684" w:rsidRPr="00815684" w:rsidRDefault="00815684" w:rsidP="00815684">
            <w:pPr>
              <w:spacing w:after="0"/>
              <w:rPr>
                <w:rFonts w:ascii="Calibri" w:hAnsi="Calibri"/>
              </w:rPr>
            </w:pPr>
            <w:r w:rsidRPr="00815684">
              <w:rPr>
                <w:rFonts w:ascii="Calibri" w:hAnsi="Calibri"/>
              </w:rPr>
              <w:t xml:space="preserve">Letters of Intent to Bid </w:t>
            </w:r>
          </w:p>
        </w:tc>
        <w:tc>
          <w:tcPr>
            <w:tcW w:w="2520" w:type="dxa"/>
            <w:gridSpan w:val="2"/>
          </w:tcPr>
          <w:p w14:paraId="384EF67B" w14:textId="77777777" w:rsidR="00815684" w:rsidRDefault="00815684" w:rsidP="00815684">
            <w:pPr>
              <w:tabs>
                <w:tab w:val="left" w:leader="underscore" w:pos="8640"/>
              </w:tabs>
              <w:spacing w:after="0"/>
              <w:jc w:val="center"/>
              <w:rPr>
                <w:rFonts w:ascii="Calibri" w:hAnsi="Calibri"/>
                <w:b/>
                <w:noProof/>
              </w:rPr>
            </w:pPr>
            <w:r w:rsidRPr="005B4E97">
              <w:rPr>
                <w:rFonts w:ascii="Calibri" w:hAnsi="Calibri"/>
                <w:b/>
                <w:noProof/>
              </w:rPr>
              <w:t>0</w:t>
            </w:r>
            <w:r>
              <w:rPr>
                <w:rFonts w:ascii="Calibri" w:hAnsi="Calibri"/>
                <w:b/>
                <w:noProof/>
              </w:rPr>
              <w:t>4</w:t>
            </w:r>
            <w:r w:rsidRPr="005B4E97">
              <w:rPr>
                <w:rFonts w:ascii="Calibri" w:hAnsi="Calibri"/>
                <w:b/>
                <w:noProof/>
              </w:rPr>
              <w:t>/</w:t>
            </w:r>
            <w:r>
              <w:rPr>
                <w:rFonts w:ascii="Calibri" w:hAnsi="Calibri"/>
                <w:b/>
                <w:noProof/>
              </w:rPr>
              <w:t>22</w:t>
            </w:r>
            <w:r w:rsidRPr="005B4E97">
              <w:rPr>
                <w:rFonts w:ascii="Calibri" w:hAnsi="Calibri"/>
                <w:b/>
                <w:noProof/>
              </w:rPr>
              <w:t>/2026</w:t>
            </w:r>
          </w:p>
          <w:p w14:paraId="14BF5744" w14:textId="4852AC5E" w:rsidR="00815684" w:rsidRPr="00815684" w:rsidRDefault="00815684" w:rsidP="00815684">
            <w:pPr>
              <w:tabs>
                <w:tab w:val="left" w:leader="underscore" w:pos="8640"/>
              </w:tabs>
              <w:spacing w:after="0"/>
              <w:jc w:val="center"/>
              <w:rPr>
                <w:rFonts w:ascii="Calibri" w:hAnsi="Calibri"/>
                <w:b/>
              </w:rPr>
            </w:pPr>
            <w:r>
              <w:rPr>
                <w:rFonts w:ascii="Calibri" w:hAnsi="Calibri"/>
                <w:b/>
              </w:rPr>
              <w:t>3:00 pm</w:t>
            </w:r>
          </w:p>
        </w:tc>
      </w:tr>
      <w:tr w:rsidR="00815684" w:rsidRPr="009E13BD" w14:paraId="207F6219" w14:textId="77777777" w:rsidTr="006F4C07">
        <w:trPr>
          <w:trHeight w:val="593"/>
        </w:trPr>
        <w:tc>
          <w:tcPr>
            <w:tcW w:w="7218" w:type="dxa"/>
            <w:gridSpan w:val="4"/>
          </w:tcPr>
          <w:p w14:paraId="3BC5428D" w14:textId="3D728E1F" w:rsidR="00815684" w:rsidRPr="009E13BD" w:rsidRDefault="00815684" w:rsidP="00815684">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19187D8F" w14:textId="77777777" w:rsidR="00815684" w:rsidRPr="00055BF3" w:rsidRDefault="00815684" w:rsidP="00815684">
            <w:pPr>
              <w:tabs>
                <w:tab w:val="left" w:leader="underscore" w:pos="8640"/>
              </w:tabs>
              <w:spacing w:after="0"/>
              <w:jc w:val="center"/>
              <w:rPr>
                <w:rFonts w:ascii="Calibri" w:hAnsi="Calibri"/>
                <w:b/>
              </w:rPr>
            </w:pPr>
            <w:r>
              <w:rPr>
                <w:rFonts w:ascii="Calibri" w:hAnsi="Calibri"/>
                <w:b/>
              </w:rPr>
              <w:t>04/29/</w:t>
            </w:r>
            <w:r w:rsidRPr="00055BF3">
              <w:rPr>
                <w:rFonts w:ascii="Calibri" w:hAnsi="Calibri"/>
                <w:b/>
              </w:rPr>
              <w:t>2026</w:t>
            </w:r>
          </w:p>
          <w:p w14:paraId="605463A4" w14:textId="5B959C08" w:rsidR="00815684" w:rsidRPr="006F4C07" w:rsidRDefault="00815684" w:rsidP="00815684">
            <w:pPr>
              <w:tabs>
                <w:tab w:val="left" w:leader="underscore" w:pos="8640"/>
              </w:tabs>
              <w:spacing w:after="0"/>
              <w:jc w:val="center"/>
              <w:rPr>
                <w:rFonts w:ascii="Calibri" w:hAnsi="Calibri"/>
                <w:b/>
                <w:highlight w:val="yellow"/>
              </w:rPr>
            </w:pPr>
            <w:r>
              <w:rPr>
                <w:rFonts w:ascii="Calibri" w:hAnsi="Calibri"/>
                <w:b/>
              </w:rPr>
              <w:t>3:00 pm</w:t>
            </w:r>
          </w:p>
        </w:tc>
      </w:tr>
      <w:tr w:rsidR="00815684" w:rsidRPr="009E13BD" w14:paraId="16993AF1" w14:textId="77777777" w:rsidTr="00877BAF">
        <w:trPr>
          <w:trHeight w:val="432"/>
        </w:trPr>
        <w:tc>
          <w:tcPr>
            <w:tcW w:w="7218" w:type="dxa"/>
            <w:gridSpan w:val="4"/>
          </w:tcPr>
          <w:p w14:paraId="58362EB9" w14:textId="6EC3115A" w:rsidR="00815684" w:rsidRPr="009E13BD" w:rsidRDefault="00815684" w:rsidP="00815684">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2"/>
          </w:tcPr>
          <w:p w14:paraId="4866E9C3" w14:textId="77777777" w:rsidR="00815684" w:rsidRPr="00055BF3" w:rsidRDefault="00815684" w:rsidP="00815684">
            <w:pPr>
              <w:tabs>
                <w:tab w:val="left" w:leader="underscore" w:pos="8640"/>
              </w:tabs>
              <w:spacing w:after="0"/>
              <w:jc w:val="center"/>
              <w:rPr>
                <w:rFonts w:ascii="Calibri" w:hAnsi="Calibri"/>
                <w:b/>
              </w:rPr>
            </w:pPr>
            <w:r>
              <w:rPr>
                <w:rFonts w:ascii="Calibri" w:hAnsi="Calibri"/>
                <w:b/>
              </w:rPr>
              <w:t>05/06/</w:t>
            </w:r>
            <w:r w:rsidRPr="00055BF3">
              <w:rPr>
                <w:rFonts w:ascii="Calibri" w:hAnsi="Calibri"/>
                <w:b/>
              </w:rPr>
              <w:t>2026</w:t>
            </w:r>
          </w:p>
          <w:p w14:paraId="31AB6046" w14:textId="158FCAE1" w:rsidR="00815684" w:rsidRPr="009E13BD" w:rsidRDefault="00815684" w:rsidP="00815684">
            <w:pPr>
              <w:tabs>
                <w:tab w:val="left" w:leader="underscore" w:pos="8640"/>
              </w:tabs>
              <w:spacing w:after="0"/>
              <w:jc w:val="center"/>
              <w:rPr>
                <w:rFonts w:ascii="Calibri" w:hAnsi="Calibri"/>
                <w:b/>
                <w:highlight w:val="yellow"/>
              </w:rPr>
            </w:pPr>
          </w:p>
        </w:tc>
      </w:tr>
      <w:tr w:rsidR="00815684" w:rsidRPr="009E13BD" w14:paraId="286265F7" w14:textId="77777777" w:rsidTr="00CD1D93">
        <w:trPr>
          <w:trHeight w:val="432"/>
        </w:trPr>
        <w:tc>
          <w:tcPr>
            <w:tcW w:w="7218" w:type="dxa"/>
            <w:gridSpan w:val="4"/>
          </w:tcPr>
          <w:p w14:paraId="51E3128D" w14:textId="7AC0470C"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4AC22D0"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E1E066" w14:textId="77777777" w:rsidR="00815684" w:rsidRPr="00055BF3" w:rsidRDefault="00815684" w:rsidP="00815684">
            <w:pPr>
              <w:tabs>
                <w:tab w:val="left" w:leader="underscore" w:pos="8640"/>
              </w:tabs>
              <w:spacing w:after="0" w:line="240" w:lineRule="auto"/>
              <w:jc w:val="center"/>
              <w:rPr>
                <w:rFonts w:ascii="Calibri" w:hAnsi="Calibri"/>
                <w:b/>
              </w:rPr>
            </w:pPr>
            <w:r>
              <w:rPr>
                <w:rFonts w:ascii="Calibri" w:hAnsi="Calibri"/>
                <w:b/>
              </w:rPr>
              <w:t>05/27/</w:t>
            </w:r>
            <w:r w:rsidRPr="00055BF3">
              <w:rPr>
                <w:rFonts w:ascii="Calibri" w:hAnsi="Calibri"/>
                <w:b/>
              </w:rPr>
              <w:t>2026</w:t>
            </w:r>
          </w:p>
          <w:p w14:paraId="6722429D" w14:textId="316A92EE" w:rsidR="00815684" w:rsidRPr="009E13BD" w:rsidRDefault="00815684" w:rsidP="00815684">
            <w:pPr>
              <w:tabs>
                <w:tab w:val="left" w:leader="underscore" w:pos="8640"/>
              </w:tabs>
              <w:spacing w:after="0" w:line="240" w:lineRule="auto"/>
              <w:jc w:val="center"/>
              <w:rPr>
                <w:rFonts w:ascii="Calibri" w:hAnsi="Calibri"/>
                <w:b/>
                <w:highlight w:val="yellow"/>
              </w:rPr>
            </w:pPr>
            <w:r w:rsidRPr="00055BF3">
              <w:rPr>
                <w:rFonts w:ascii="Calibri" w:hAnsi="Calibri"/>
                <w:b/>
              </w:rPr>
              <w:t>3:00 pm</w:t>
            </w:r>
          </w:p>
        </w:tc>
      </w:tr>
      <w:tr w:rsidR="00815684" w:rsidRPr="009E13BD" w14:paraId="45D65FFC" w14:textId="77777777" w:rsidTr="00877BAF">
        <w:trPr>
          <w:trHeight w:val="432"/>
        </w:trPr>
        <w:tc>
          <w:tcPr>
            <w:tcW w:w="7218" w:type="dxa"/>
            <w:gridSpan w:val="4"/>
            <w:vAlign w:val="center"/>
          </w:tcPr>
          <w:p w14:paraId="61EE81E8" w14:textId="69E581A9" w:rsidR="00815684" w:rsidRPr="009E13BD" w:rsidRDefault="00815684" w:rsidP="00815684">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15CFE848" w:rsidR="00815684" w:rsidRPr="009E13BD" w:rsidRDefault="00815684" w:rsidP="00815684">
            <w:pPr>
              <w:tabs>
                <w:tab w:val="left" w:leader="underscore" w:pos="8640"/>
              </w:tabs>
              <w:spacing w:after="0"/>
              <w:jc w:val="center"/>
              <w:rPr>
                <w:rFonts w:ascii="Calibri" w:hAnsi="Calibri"/>
                <w:b/>
              </w:rPr>
            </w:pPr>
            <w:r>
              <w:rPr>
                <w:rFonts w:ascii="Calibri" w:hAnsi="Calibri"/>
                <w:b/>
              </w:rPr>
              <w:t>06/24/</w:t>
            </w:r>
            <w:r w:rsidRPr="00055BF3">
              <w:rPr>
                <w:rFonts w:ascii="Calibri" w:hAnsi="Calibri"/>
                <w:b/>
              </w:rPr>
              <w:t>2026</w:t>
            </w:r>
          </w:p>
        </w:tc>
      </w:tr>
      <w:tr w:rsidR="00815684" w:rsidRPr="009E13BD" w14:paraId="65A2FEFA" w14:textId="77777777" w:rsidTr="00877BAF">
        <w:trPr>
          <w:trHeight w:val="432"/>
        </w:trPr>
        <w:tc>
          <w:tcPr>
            <w:tcW w:w="7218" w:type="dxa"/>
            <w:gridSpan w:val="4"/>
            <w:vAlign w:val="center"/>
          </w:tcPr>
          <w:p w14:paraId="4C2D222F" w14:textId="77393CFC" w:rsidR="00815684" w:rsidRPr="009E13BD" w:rsidRDefault="00815684" w:rsidP="00815684">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2"/>
            <w:vAlign w:val="center"/>
          </w:tcPr>
          <w:p w14:paraId="7A854488" w14:textId="2487579F" w:rsidR="00815684" w:rsidRPr="009E13BD" w:rsidRDefault="00815684" w:rsidP="00815684">
            <w:pPr>
              <w:tabs>
                <w:tab w:val="left" w:leader="underscore" w:pos="8640"/>
              </w:tabs>
              <w:spacing w:after="0"/>
              <w:jc w:val="center"/>
              <w:rPr>
                <w:rFonts w:ascii="Calibri" w:hAnsi="Calibri"/>
                <w:b/>
              </w:rPr>
            </w:pPr>
            <w:r>
              <w:rPr>
                <w:rFonts w:ascii="Calibri" w:hAnsi="Calibri"/>
                <w:b/>
              </w:rPr>
              <w:t>07/01/2026</w:t>
            </w:r>
          </w:p>
        </w:tc>
      </w:tr>
    </w:tbl>
    <w:p w14:paraId="4C7CA45D" w14:textId="77777777" w:rsidR="001A09CB" w:rsidRDefault="001A09C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4FE2D7C6"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224953" w14:textId="77777777" w:rsidR="00D704FE" w:rsidRPr="00D704FE" w:rsidRDefault="00D704FE" w:rsidP="00D704FE">
      <w:pPr>
        <w:rPr>
          <w:rFonts w:cstheme="minorHAnsi"/>
        </w:rPr>
      </w:pPr>
      <w:r w:rsidRPr="00D704FE">
        <w:rPr>
          <w:rFonts w:cstheme="minorHAnsi"/>
        </w:rPr>
        <w:t>“</w:t>
      </w:r>
      <w:r w:rsidRPr="00D704FE">
        <w:rPr>
          <w:rFonts w:cstheme="minorHAnsi"/>
          <w:b/>
          <w:bCs/>
        </w:rPr>
        <w:t xml:space="preserve">Action Plan” </w:t>
      </w:r>
      <w:r w:rsidRPr="00D704FE">
        <w:rPr>
          <w:rFonts w:cstheme="minorHAnsi"/>
        </w:rPr>
        <w:t xml:space="preserve">means a tailored, written document developed with Youth, families, and caseworkers to reduce risk factors and address delinquent behavior.  </w:t>
      </w:r>
    </w:p>
    <w:p w14:paraId="3063C40E" w14:textId="77777777" w:rsidR="00D704FE" w:rsidRPr="00D704FE" w:rsidRDefault="00D704FE" w:rsidP="00D704FE">
      <w:pPr>
        <w:spacing w:before="235" w:line="245" w:lineRule="exact"/>
        <w:ind w:right="360"/>
        <w:textAlignment w:val="baseline"/>
        <w:rPr>
          <w:rFonts w:eastAsia="Times New Roman" w:cstheme="minorHAnsi"/>
          <w:b/>
          <w:i/>
          <w:color w:val="000000"/>
          <w:spacing w:val="-4"/>
        </w:rPr>
      </w:pPr>
      <w:r w:rsidRPr="00D704FE">
        <w:rPr>
          <w:rFonts w:eastAsia="Times New Roman" w:cstheme="minorHAnsi"/>
          <w:b/>
          <w:color w:val="000000"/>
          <w:spacing w:val="-2"/>
        </w:rPr>
        <w:t>“</w:t>
      </w:r>
      <w:r w:rsidRPr="00D704FE">
        <w:rPr>
          <w:rFonts w:eastAsia="Times New Roman" w:cstheme="minorHAnsi"/>
          <w:b/>
          <w:color w:val="000000"/>
          <w:spacing w:val="-4"/>
        </w:rPr>
        <w:t>Aftercare</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means re-integrative services that prepare out-of-home placed Youth for reentry into the community by establishing the necessary collaborative arrangements with the community to ensure the delivery of prescribed services and supervision.</w:t>
      </w:r>
    </w:p>
    <w:p w14:paraId="7E650AD3" w14:textId="77777777" w:rsidR="00D704FE" w:rsidRPr="00D704FE" w:rsidRDefault="00D704FE" w:rsidP="00D704FE">
      <w:pPr>
        <w:spacing w:before="249" w:line="242" w:lineRule="exact"/>
        <w:ind w:right="144"/>
        <w:textAlignment w:val="baseline"/>
        <w:rPr>
          <w:rFonts w:eastAsia="Times New Roman" w:cstheme="minorHAnsi"/>
          <w:b/>
          <w:color w:val="000000"/>
          <w:spacing w:val="-2"/>
        </w:rPr>
      </w:pPr>
      <w:r w:rsidRPr="00D704FE">
        <w:rPr>
          <w:rFonts w:eastAsia="Times New Roman" w:cstheme="minorHAnsi"/>
          <w:b/>
          <w:color w:val="000000"/>
          <w:spacing w:val="-2"/>
        </w:rPr>
        <w:t>“</w:t>
      </w:r>
      <w:r w:rsidRPr="00D704FE">
        <w:rPr>
          <w:rFonts w:eastAsia="Times New Roman" w:cstheme="minorHAnsi"/>
          <w:b/>
          <w:bCs/>
          <w:color w:val="000000"/>
          <w:spacing w:val="-2"/>
        </w:rPr>
        <w:t xml:space="preserve">Boys Town” </w:t>
      </w:r>
      <w:r w:rsidRPr="00D704FE">
        <w:rPr>
          <w:rFonts w:eastAsia="Times New Roman" w:cstheme="minorHAnsi"/>
          <w:b/>
          <w:color w:val="000000"/>
          <w:spacing w:val="-2"/>
        </w:rPr>
        <w:t xml:space="preserve">or </w:t>
      </w:r>
      <w:r w:rsidRPr="00D704FE">
        <w:rPr>
          <w:rFonts w:eastAsia="Times New Roman" w:cstheme="minorHAnsi"/>
          <w:b/>
          <w:bCs/>
          <w:color w:val="000000"/>
          <w:spacing w:val="-2"/>
        </w:rPr>
        <w:t>“Boys Town Child and Family Translational Research Center SM”</w:t>
      </w:r>
      <w:r w:rsidRPr="00D704FE">
        <w:rPr>
          <w:rFonts w:eastAsia="Times New Roman" w:cstheme="minorHAnsi"/>
          <w:b/>
          <w:color w:val="000000"/>
          <w:spacing w:val="-2"/>
        </w:rPr>
        <w:t xml:space="preserve"> </w:t>
      </w:r>
      <w:r w:rsidRPr="00D704FE">
        <w:rPr>
          <w:rFonts w:eastAsia="Times New Roman" w:cstheme="minorHAnsi"/>
          <w:bCs/>
          <w:color w:val="000000"/>
          <w:spacing w:val="-2"/>
        </w:rPr>
        <w:t>means the non-profit organization, headquartered in Boys Town, Nebraska, that is responsible for the development and dissemination of On the Way Home® and the appraisal of licensees' implementation and outcomes within the constraints of program guidelines.</w:t>
      </w:r>
    </w:p>
    <w:p w14:paraId="055D3445" w14:textId="77777777" w:rsidR="00D704FE" w:rsidRPr="00D704FE" w:rsidRDefault="00D704FE" w:rsidP="00D704FE">
      <w:pPr>
        <w:spacing w:before="249" w:line="242" w:lineRule="exact"/>
        <w:ind w:right="144"/>
        <w:textAlignment w:val="baseline"/>
        <w:rPr>
          <w:rFonts w:eastAsia="Times New Roman" w:cstheme="minorHAnsi"/>
          <w:b/>
          <w:i/>
          <w:color w:val="000000"/>
          <w:spacing w:val="-4"/>
        </w:rPr>
      </w:pPr>
      <w:r w:rsidRPr="00D704FE">
        <w:rPr>
          <w:rFonts w:eastAsia="Times New Roman" w:cstheme="minorHAnsi"/>
          <w:b/>
          <w:color w:val="000000"/>
          <w:spacing w:val="-2"/>
        </w:rPr>
        <w:t xml:space="preserve"> “</w:t>
      </w:r>
      <w:r w:rsidRPr="00D704FE">
        <w:rPr>
          <w:rFonts w:eastAsia="Times New Roman" w:cstheme="minorHAnsi"/>
          <w:b/>
          <w:color w:val="000000"/>
          <w:spacing w:val="-4"/>
        </w:rPr>
        <w:t>Crisis Support</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 xml:space="preserve">means to the response by an OTWH supervisor or consultant to a crisis situation within a family that places a child or children at-risk for harm. This will be available  24-hours a day seven days a week. </w:t>
      </w:r>
    </w:p>
    <w:p w14:paraId="63AAF908" w14:textId="77777777" w:rsidR="00D704FE" w:rsidRPr="00D704FE" w:rsidRDefault="00D704FE" w:rsidP="00D704FE">
      <w:pPr>
        <w:tabs>
          <w:tab w:val="left" w:pos="8190"/>
        </w:tabs>
        <w:spacing w:before="257" w:line="253" w:lineRule="exact"/>
        <w:ind w:right="90"/>
        <w:textAlignment w:val="baseline"/>
        <w:rPr>
          <w:rFonts w:eastAsia="Times New Roman" w:cstheme="minorHAnsi"/>
          <w:color w:val="000000"/>
        </w:rPr>
      </w:pPr>
      <w:r w:rsidRPr="00D704FE">
        <w:rPr>
          <w:rFonts w:eastAsia="Times New Roman" w:cstheme="minorHAnsi"/>
          <w:b/>
          <w:color w:val="000000"/>
        </w:rPr>
        <w:t xml:space="preserve">“Critical Incident” </w:t>
      </w:r>
      <w:r w:rsidRPr="00D704FE">
        <w:rPr>
          <w:rFonts w:eastAsia="Times New Roman" w:cstheme="minorHAnsi"/>
          <w:color w:val="000000"/>
        </w:rPr>
        <w:t>means a behavior-related or other situation involving a Youth during the provision of service that results in one of the following: death, police calls or other law enforcement involvement or contact, mandatory report of abuse, Youth restraints or seclusion, control room use, runaway, emergency treatment by medical personnel in or at a hospital, other medical clinic, urgent care provider, or a physician’s office.</w:t>
      </w:r>
    </w:p>
    <w:p w14:paraId="31208A10" w14:textId="77777777" w:rsidR="00D704FE" w:rsidRPr="00D704FE" w:rsidRDefault="00D704FE" w:rsidP="00D704FE">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spacing w:val="-2"/>
        </w:rPr>
        <w:t>“</w:t>
      </w:r>
      <w:r w:rsidRPr="00D704FE">
        <w:rPr>
          <w:rFonts w:eastAsia="Times New Roman" w:cstheme="minorHAnsi"/>
          <w:b/>
          <w:color w:val="000000"/>
        </w:rPr>
        <w:t>Eighth Judicial District</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means the Iowa Judicial District responsible for Juvenile Court Services in Appanoose, Davis, Des Moines, Henry, Jefferson, Keokuk, Lee (North &amp; South), Louisa, Mahaska. Monroe, Poweshiek, Van Buren, Wapello, and Washington counties.</w:t>
      </w:r>
    </w:p>
    <w:p w14:paraId="485D5FB4" w14:textId="77777777" w:rsidR="00D704FE" w:rsidRPr="00D704FE" w:rsidRDefault="00D704FE" w:rsidP="00D704FE">
      <w:pPr>
        <w:spacing w:before="255" w:line="253" w:lineRule="exact"/>
        <w:ind w:right="216"/>
        <w:textAlignment w:val="baseline"/>
        <w:rPr>
          <w:rFonts w:eastAsia="Times New Roman" w:cstheme="minorHAnsi"/>
          <w:b/>
          <w:color w:val="000000"/>
        </w:rPr>
      </w:pPr>
      <w:r w:rsidRPr="00D704FE">
        <w:rPr>
          <w:rFonts w:eastAsia="Times New Roman" w:cstheme="minorHAnsi"/>
          <w:b/>
          <w:bCs/>
          <w:color w:val="000000"/>
        </w:rPr>
        <w:t xml:space="preserve">“Meeting of Parties” </w:t>
      </w:r>
      <w:r w:rsidRPr="00D704FE">
        <w:rPr>
          <w:rFonts w:eastAsia="Times New Roman" w:cstheme="minorHAnsi"/>
          <w:bCs/>
          <w:color w:val="000000"/>
        </w:rPr>
        <w:t>means an initial face to face meeting with the Respondent, Youth, Juvenile Court Officer, and a supporting family member or guardian of the Youth. This term is specific to those referred to the Transition to Adulthood pathway program.</w:t>
      </w:r>
      <w:r w:rsidRPr="00D704FE">
        <w:rPr>
          <w:rFonts w:eastAsia="Times New Roman" w:cstheme="minorHAnsi"/>
          <w:b/>
          <w:color w:val="000000"/>
        </w:rPr>
        <w:t xml:space="preserve"> </w:t>
      </w:r>
    </w:p>
    <w:p w14:paraId="412D58B4" w14:textId="77777777" w:rsidR="00D704FE" w:rsidRPr="00D704FE" w:rsidRDefault="00D704FE" w:rsidP="00D704FE">
      <w:pPr>
        <w:spacing w:before="255" w:line="253" w:lineRule="exact"/>
        <w:ind w:right="216"/>
        <w:textAlignment w:val="baseline"/>
        <w:rPr>
          <w:rFonts w:eastAsia="Times New Roman" w:cstheme="minorHAnsi"/>
          <w:color w:val="000000"/>
        </w:rPr>
      </w:pPr>
      <w:r w:rsidRPr="00D704FE">
        <w:rPr>
          <w:rFonts w:eastAsia="Times New Roman" w:cstheme="minorHAnsi"/>
          <w:b/>
          <w:color w:val="000000"/>
          <w:spacing w:val="-2"/>
        </w:rPr>
        <w:t>“</w:t>
      </w:r>
      <w:r w:rsidRPr="00D704FE">
        <w:rPr>
          <w:rFonts w:eastAsia="Times New Roman" w:cstheme="minorHAnsi"/>
          <w:b/>
          <w:color w:val="000000"/>
        </w:rPr>
        <w:t>On the Way Home</w:t>
      </w:r>
      <w:r w:rsidRPr="00D704FE">
        <w:rPr>
          <w:rFonts w:eastAsia="Times New Roman" w:cstheme="minorHAnsi"/>
          <w:b/>
          <w:color w:val="000000"/>
          <w:spacing w:val="-2"/>
        </w:rPr>
        <w:t>”</w:t>
      </w:r>
      <w:r w:rsidRPr="00D704FE">
        <w:rPr>
          <w:rFonts w:eastAsia="Times New Roman" w:cstheme="minorHAnsi"/>
          <w:b/>
          <w:color w:val="000000"/>
        </w:rPr>
        <w:t xml:space="preserve"> </w:t>
      </w:r>
      <w:r w:rsidRPr="00D704FE">
        <w:rPr>
          <w:rFonts w:eastAsia="Times New Roman" w:cstheme="minorHAnsi"/>
          <w:color w:val="000000"/>
        </w:rPr>
        <w:t xml:space="preserve">or </w:t>
      </w:r>
      <w:r w:rsidRPr="00D704FE">
        <w:rPr>
          <w:rFonts w:eastAsia="Times New Roman" w:cstheme="minorHAnsi"/>
          <w:b/>
          <w:color w:val="000000"/>
          <w:spacing w:val="-2"/>
        </w:rPr>
        <w:t>“</w:t>
      </w:r>
      <w:r w:rsidRPr="00D704FE">
        <w:rPr>
          <w:rFonts w:eastAsia="Times New Roman" w:cstheme="minorHAnsi"/>
          <w:b/>
          <w:color w:val="000000"/>
        </w:rPr>
        <w:t>OTWH</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program developed and disseminated by Boys Town to provide Aftercare support for Youth transitioning from out of home placement. OTWH is based upon research and information gathered through investigations conducted by staff and associates of the Boys Town Child and Family Translational Research Center SM and supported by industry best practices. OTWH includes three program components: parenting support, school support, and homework support.  </w:t>
      </w:r>
    </w:p>
    <w:p w14:paraId="03B0C2D7" w14:textId="77777777" w:rsidR="00D704FE" w:rsidRPr="00D704FE" w:rsidRDefault="00D704FE" w:rsidP="00D704FE">
      <w:pPr>
        <w:spacing w:before="234" w:line="245" w:lineRule="exact"/>
        <w:ind w:right="360"/>
        <w:textAlignment w:val="baseline"/>
        <w:rPr>
          <w:rFonts w:eastAsia="Times New Roman" w:cstheme="minorHAnsi"/>
          <w:color w:val="000000"/>
        </w:rPr>
      </w:pPr>
      <w:r w:rsidRPr="00D704FE">
        <w:rPr>
          <w:rFonts w:eastAsia="Times New Roman" w:cstheme="minorHAnsi"/>
          <w:b/>
          <w:color w:val="000000"/>
        </w:rPr>
        <w:t>“Transition Specialist</w:t>
      </w:r>
      <w:r w:rsidRPr="00D704FE">
        <w:rPr>
          <w:rFonts w:eastAsia="Times New Roman" w:cstheme="minorHAnsi"/>
          <w:b/>
          <w:color w:val="000000"/>
          <w:spacing w:val="-2"/>
        </w:rPr>
        <w:t>”</w:t>
      </w:r>
      <w:r w:rsidRPr="00D704FE">
        <w:rPr>
          <w:rFonts w:eastAsia="Times New Roman" w:cstheme="minorHAnsi"/>
          <w:b/>
          <w:i/>
          <w:iCs/>
          <w:color w:val="000000"/>
          <w:spacing w:val="-2"/>
        </w:rPr>
        <w:t xml:space="preserve"> </w:t>
      </w:r>
      <w:r w:rsidRPr="00D704FE">
        <w:rPr>
          <w:rFonts w:eastAsia="Times New Roman" w:cstheme="minorHAnsi"/>
          <w:color w:val="000000"/>
        </w:rPr>
        <w:t>means an employee of the Respondent who provides the service(s) outlined in the Contract.</w:t>
      </w:r>
    </w:p>
    <w:p w14:paraId="2F2F7697" w14:textId="77777777" w:rsidR="00D704FE" w:rsidRPr="00D704FE" w:rsidRDefault="00D704FE" w:rsidP="00D704FE">
      <w:pPr>
        <w:spacing w:before="254" w:line="253" w:lineRule="exact"/>
        <w:ind w:right="216"/>
        <w:textAlignment w:val="baseline"/>
        <w:rPr>
          <w:rFonts w:eastAsia="Times New Roman" w:cstheme="minorHAnsi"/>
          <w:b/>
          <w:color w:val="000000"/>
        </w:rPr>
      </w:pPr>
      <w:r w:rsidRPr="00D704FE">
        <w:rPr>
          <w:rFonts w:eastAsia="Times New Roman" w:cstheme="minorHAnsi"/>
          <w:b/>
          <w:color w:val="000000"/>
        </w:rPr>
        <w:lastRenderedPageBreak/>
        <w:t xml:space="preserve">“Transition to Adulthood” </w:t>
      </w:r>
      <w:r w:rsidRPr="00D704FE">
        <w:rPr>
          <w:rFonts w:eastAsia="Times New Roman" w:cstheme="minorHAnsi"/>
          <w:color w:val="000000"/>
        </w:rPr>
        <w:t xml:space="preserve">means the program specifically for services tailored to creating a foundation for sustainability and having the relevant resources to be a productive member of society as an adult. This program could include JCS Youth. </w:t>
      </w:r>
    </w:p>
    <w:p w14:paraId="4AE55972" w14:textId="77777777" w:rsidR="00D704FE" w:rsidRPr="00D704FE" w:rsidRDefault="00D704FE" w:rsidP="00D704FE">
      <w:pPr>
        <w:spacing w:before="252" w:line="253" w:lineRule="exact"/>
        <w:textAlignment w:val="baseline"/>
        <w:rPr>
          <w:rFonts w:eastAsia="Times New Roman" w:cstheme="minorHAnsi"/>
          <w:color w:val="000000"/>
        </w:rPr>
      </w:pPr>
      <w:r w:rsidRPr="00D704FE">
        <w:rPr>
          <w:rFonts w:eastAsia="Times New Roman" w:cstheme="minorHAnsi"/>
          <w:b/>
          <w:color w:val="000000"/>
        </w:rPr>
        <w:t xml:space="preserve">“Youth” </w:t>
      </w:r>
      <w:r w:rsidRPr="00D704FE">
        <w:rPr>
          <w:rFonts w:eastAsia="Times New Roman" w:cstheme="minorHAnsi"/>
          <w:color w:val="000000"/>
        </w:rPr>
        <w:t>means individuals ranging in age from 12-18 served by JC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23A0A826" w14:textId="6C5A927F" w:rsidR="009A554C" w:rsidRPr="009A554C" w:rsidRDefault="009A554C" w:rsidP="009A554C">
      <w:pPr>
        <w:pStyle w:val="Normal2"/>
        <w:ind w:left="540"/>
        <w:rPr>
          <w:rFonts w:cstheme="minorHAnsi"/>
        </w:rPr>
      </w:pPr>
      <w:r>
        <w:rPr>
          <w:rFonts w:cstheme="minorHAnsi"/>
        </w:rPr>
        <w:t xml:space="preserve">Juvenile Court Services (JCS) within the Eighth Judicial District is seeking one or more vendors to provide Transition to Adult and Aftercare services throughout JCS District 8. </w:t>
      </w:r>
      <w:r w:rsidRPr="009A554C">
        <w:rPr>
          <w:rFonts w:cstheme="minorHAnsi"/>
        </w:rPr>
        <w:t>Aftercare services are for Youth that are transitioning from Qualified Residential Treatment Programs and State Training School or other out-of-home placements back into the community. The intent of this service is to reduce recidivism, help Youth maintain stable self-sufficiency, and engage families/caregivers in solution focused conversations for Youth under JCS District Eight counties of Appanoose, Davis, Des Moines, Henry, Jefferson, Keokuk, Lee (North &amp; South), Louisa, Mahaska, Monroe, Poweshiek, Van Buren, Wapello, and Washington.</w:t>
      </w:r>
    </w:p>
    <w:p w14:paraId="655F797E" w14:textId="77777777" w:rsidR="009A554C" w:rsidRPr="009A554C" w:rsidRDefault="009A554C" w:rsidP="009A554C">
      <w:pPr>
        <w:pStyle w:val="Normal2"/>
        <w:ind w:left="540"/>
        <w:rPr>
          <w:rFonts w:cstheme="minorHAnsi"/>
        </w:rPr>
      </w:pPr>
      <w:r w:rsidRPr="009A554C">
        <w:rPr>
          <w:rFonts w:cstheme="minorHAnsi"/>
        </w:rPr>
        <w:t xml:space="preserve">OTWH services have been provided in JCS District 8 since April 2024 through other funding sources. Slightly different than the previous years, the primary goal of the transition program is to aid two groups of Youth: those transitioning from out-of-home placement back into the community and those transitioning to adulthood. </w:t>
      </w:r>
    </w:p>
    <w:p w14:paraId="1AC4BFC0" w14:textId="77777777" w:rsidR="009A554C" w:rsidRPr="009A554C" w:rsidRDefault="009A554C" w:rsidP="009A554C">
      <w:pPr>
        <w:ind w:left="540"/>
        <w:jc w:val="left"/>
        <w:rPr>
          <w:rFonts w:cstheme="minorHAnsi"/>
        </w:rPr>
      </w:pPr>
      <w:r w:rsidRPr="009A554C">
        <w:rPr>
          <w:rFonts w:cstheme="minorHAnsi"/>
        </w:rPr>
        <w:t xml:space="preserve">Transition Specialists will assist youth transitioning from out-of-home placement by following the OTWH curriculum as outlined by Boys Town, which is approximately 12-14 months long. Services start 6 to 8 weeks prior to the Youth’s discharge from out of home placement. The overall goals are to help Youth sustain the gains they make, keep them at home and in school, and prevent a return to residential care. The curriculum requires approximately 55 hours of initial training of the Respondent followed by ongoing training as outlined by Boys Town. The Respondent will be expected to work closely with Boys Town on a regular basis. Approximately 10 youth will be referred to this program in its first fiscal year. </w:t>
      </w:r>
    </w:p>
    <w:p w14:paraId="08FCEE96" w14:textId="77777777" w:rsidR="009A554C" w:rsidRDefault="009A554C" w:rsidP="009A554C">
      <w:pPr>
        <w:ind w:left="540"/>
        <w:jc w:val="left"/>
        <w:rPr>
          <w:rFonts w:cstheme="minorHAnsi"/>
        </w:rPr>
      </w:pPr>
      <w:r w:rsidRPr="009A554C">
        <w:rPr>
          <w:rFonts w:cstheme="minorHAnsi"/>
        </w:rPr>
        <w:lastRenderedPageBreak/>
        <w:t>Youth transitioning to adulthood will be guided by the Transition Specialist as determined by the JCO. Services will include but not be limited to: obtaining legal identification documents, creating a resume, completing employment and housing applications, furthering educational opportunities, and identifying any available financial assistance resources. Transition to Adulthood Youth will meet with Transition Specialists no less than once every two week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2C96BB7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lastRenderedPageBreak/>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0E4C9E09" w:rsidR="00143C25" w:rsidRPr="00AF5381" w:rsidRDefault="00561BED" w:rsidP="00E65C85">
      <w:pPr>
        <w:pStyle w:val="NoSpacing"/>
        <w:tabs>
          <w:tab w:val="left" w:pos="1440"/>
          <w:tab w:val="left" w:pos="1620"/>
        </w:tabs>
        <w:ind w:left="1620"/>
      </w:pPr>
      <w:r>
        <w:rPr>
          <w:rFonts w:ascii="Calibri" w:hAnsi="Calibri"/>
          <w:b/>
          <w:noProof/>
        </w:rPr>
        <w:t>Natalie Miller</w:t>
      </w:r>
      <w:r w:rsidR="00AF5381" w:rsidRPr="00AF5381">
        <w:rPr>
          <w:rFonts w:ascii="Calibri" w:hAnsi="Calibri"/>
          <w:b/>
          <w:noProof/>
        </w:rPr>
        <w:t>, Issuing Officer</w:t>
      </w:r>
    </w:p>
    <w:p w14:paraId="7A5E623A" w14:textId="6C04A66E"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561BED" w:rsidRPr="00561BED">
        <w:t xml:space="preserve"> </w:t>
      </w:r>
      <w:hyperlink r:id="rId18" w:history="1">
        <w:r w:rsidR="00561BED" w:rsidRPr="0075226B">
          <w:rPr>
            <w:rStyle w:val="Hyperlink"/>
            <w:rFonts w:cstheme="minorBidi"/>
          </w:rPr>
          <w:t>natalie.miller@iowacourts.gov</w:t>
        </w:r>
      </w:hyperlink>
      <w:r w:rsidR="00561BED">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0F79A5C4"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561BED">
        <w:rPr>
          <w:rFonts w:ascii="Calibri" w:hAnsi="Calibri"/>
          <w:b/>
        </w:rPr>
        <w:t>JUV-27-TS-08-002</w:t>
      </w:r>
    </w:p>
    <w:p w14:paraId="715DCDC1" w14:textId="606894C1" w:rsidR="00E65C85" w:rsidRDefault="00E65C85" w:rsidP="00E65C85">
      <w:pPr>
        <w:pStyle w:val="NoSpacing"/>
        <w:ind w:left="1620"/>
        <w:rPr>
          <w:rFonts w:ascii="Calibri" w:hAnsi="Calibri"/>
          <w:b/>
        </w:rPr>
      </w:pPr>
      <w:r w:rsidRPr="009E13BD">
        <w:rPr>
          <w:rFonts w:ascii="Calibri" w:hAnsi="Calibri"/>
          <w:b/>
        </w:rPr>
        <w:t xml:space="preserve">RFP Title: </w:t>
      </w:r>
      <w:r w:rsidR="00561BED">
        <w:rPr>
          <w:rFonts w:ascii="Calibri" w:hAnsi="Calibri"/>
          <w:b/>
          <w:noProof/>
        </w:rPr>
        <w:t>Transition Services and After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20"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009"/>
        <w:gridCol w:w="1299"/>
        <w:gridCol w:w="720"/>
        <w:gridCol w:w="964"/>
      </w:tblGrid>
      <w:tr w:rsidR="00561BED" w:rsidRPr="00AB097C" w14:paraId="70661449" w14:textId="77777777" w:rsidTr="00183D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7E648B6" w14:textId="77777777" w:rsidR="00561BED" w:rsidRPr="00561BED" w:rsidRDefault="00561BED" w:rsidP="00183D64">
            <w:pPr>
              <w:rPr>
                <w:highlight w:val="yellow"/>
              </w:rPr>
            </w:pPr>
            <w:r w:rsidRPr="00561BED">
              <w:t>Specifications – Describe how each item will be achieved</w:t>
            </w:r>
          </w:p>
        </w:tc>
        <w:tc>
          <w:tcPr>
            <w:tcW w:w="1299" w:type="dxa"/>
          </w:tcPr>
          <w:p w14:paraId="68804555"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1BF0B834"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CD7730F"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Total Possible Points</w:t>
            </w:r>
          </w:p>
        </w:tc>
      </w:tr>
      <w:tr w:rsidR="00561BED" w:rsidRPr="00546E3A" w14:paraId="47D57A2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4DF2DCA"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spacing w:val="-3"/>
              </w:rPr>
              <w:t>Respondent shall obtain and/or maintain a license agreement with Boys Town to implement OTWH in the Eighth Judicial District throughout the term of any resulting contract.</w:t>
            </w:r>
          </w:p>
          <w:p w14:paraId="17252EE1" w14:textId="61CC5A74" w:rsidR="00561BED" w:rsidRPr="00561BED" w:rsidRDefault="00561BED" w:rsidP="00561BED">
            <w:pPr>
              <w:pStyle w:val="ListParagraph"/>
              <w:ind w:left="1080"/>
              <w:rPr>
                <w:b w:val="0"/>
                <w:bCs w:val="0"/>
              </w:rPr>
            </w:pPr>
          </w:p>
        </w:tc>
        <w:tc>
          <w:tcPr>
            <w:tcW w:w="1299" w:type="dxa"/>
          </w:tcPr>
          <w:p w14:paraId="0884390C"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538D2387"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98C54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3DAE83B9"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3BC14F0" w14:textId="77777777" w:rsidR="00561BED" w:rsidRPr="00561BED" w:rsidRDefault="00561BED" w:rsidP="00561BED">
            <w:pPr>
              <w:pStyle w:val="ListParagraph"/>
              <w:numPr>
                <w:ilvl w:val="0"/>
                <w:numId w:val="43"/>
              </w:numPr>
              <w:jc w:val="left"/>
              <w:rPr>
                <w:b w:val="0"/>
                <w:bCs w:val="0"/>
              </w:rPr>
            </w:pPr>
            <w:r w:rsidRPr="00561BED">
              <w:rPr>
                <w:rFonts w:eastAsia="Times New Roman" w:cstheme="minorHAnsi"/>
                <w:b w:val="0"/>
                <w:bCs w:val="0"/>
              </w:rPr>
              <w:lastRenderedPageBreak/>
              <w:t>R</w:t>
            </w:r>
            <w:r w:rsidRPr="00561BED">
              <w:rPr>
                <w:rFonts w:eastAsia="Times New Roman" w:cstheme="minorHAnsi"/>
                <w:b w:val="0"/>
                <w:bCs w:val="0"/>
                <w:color w:val="000000"/>
              </w:rPr>
              <w:t xml:space="preserve">espondent shall provide client-facing contact services. The Respondent’s Personnel, further referred to as Transition Specialists, must be </w:t>
            </w:r>
            <w:r w:rsidRPr="00561BED">
              <w:rPr>
                <w:rStyle w:val="cf01"/>
                <w:rFonts w:asciiTheme="minorHAnsi" w:hAnsiTheme="minorHAnsi" w:cstheme="minorHAnsi"/>
                <w:b w:val="0"/>
                <w:bCs w:val="0"/>
                <w:sz w:val="22"/>
                <w:szCs w:val="22"/>
              </w:rPr>
              <w:t>cross-trained prior to administering services to JCS Youth in both OTWH and Transition to Adulthood services.</w:t>
            </w:r>
            <w:r w:rsidRPr="00561BED">
              <w:rPr>
                <w:rFonts w:eastAsia="Times New Roman" w:cstheme="minorHAnsi"/>
                <w:b w:val="0"/>
                <w:bCs w:val="0"/>
                <w:color w:val="000000"/>
              </w:rPr>
              <w:t xml:space="preserve"> </w:t>
            </w:r>
            <w:r w:rsidRPr="00561BED">
              <w:rPr>
                <w:b w:val="0"/>
                <w:bCs w:val="0"/>
              </w:rPr>
              <w:t xml:space="preserve">JCS may provide opportunities for </w:t>
            </w:r>
            <w:r w:rsidRPr="00561BED">
              <w:rPr>
                <w:rFonts w:eastAsia="Times New Roman" w:cstheme="minorHAnsi"/>
                <w:b w:val="0"/>
                <w:bCs w:val="0"/>
                <w:color w:val="000000"/>
              </w:rPr>
              <w:t>Transition Specialists</w:t>
            </w:r>
            <w:r w:rsidRPr="00561BED">
              <w:rPr>
                <w:b w:val="0"/>
                <w:bCs w:val="0"/>
              </w:rPr>
              <w:t xml:space="preserve"> to attend local D8 trainings that would be beneficial.</w:t>
            </w:r>
          </w:p>
        </w:tc>
        <w:tc>
          <w:tcPr>
            <w:tcW w:w="1299" w:type="dxa"/>
          </w:tcPr>
          <w:p w14:paraId="417C352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10A7B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FFAD7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518EEB7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6B0033C9" w14:textId="77777777" w:rsidR="00561BED" w:rsidRPr="00561BED" w:rsidRDefault="00561BED" w:rsidP="00561BED">
            <w:pPr>
              <w:pStyle w:val="ListParagraph"/>
              <w:numPr>
                <w:ilvl w:val="0"/>
                <w:numId w:val="43"/>
              </w:numPr>
              <w:jc w:val="left"/>
              <w:rPr>
                <w:b w:val="0"/>
                <w:bCs w:val="0"/>
              </w:rPr>
            </w:pPr>
            <w:r w:rsidRPr="00561BED">
              <w:rPr>
                <w:rFonts w:eastAsia="Times New Roman"/>
                <w:b w:val="0"/>
                <w:bCs w:val="0"/>
                <w:color w:val="000000"/>
              </w:rPr>
              <w:t xml:space="preserve">Respondent shall maintain two full time Transition Specialists </w:t>
            </w:r>
            <w:r w:rsidRPr="00561BED">
              <w:rPr>
                <w:rFonts w:eastAsia="Times New Roman" w:cstheme="minorHAnsi"/>
                <w:b w:val="0"/>
                <w:bCs w:val="0"/>
              </w:rPr>
              <w:t>whose time is dedicated to this project</w:t>
            </w:r>
            <w:r w:rsidRPr="00561BED">
              <w:rPr>
                <w:rFonts w:eastAsia="Times New Roman"/>
                <w:b w:val="0"/>
                <w:bCs w:val="0"/>
              </w:rPr>
              <w:t xml:space="preserve"> and one </w:t>
            </w:r>
            <w:r w:rsidRPr="00561BED">
              <w:rPr>
                <w:rFonts w:eastAsia="Times New Roman"/>
                <w:b w:val="0"/>
                <w:bCs w:val="0"/>
                <w:color w:val="000000"/>
              </w:rPr>
              <w:t>part-time supervisor who has the capability to provide client facing services in the absence of a Transition Specialist</w:t>
            </w:r>
            <w:r w:rsidRPr="00561BED">
              <w:rPr>
                <w:rFonts w:eastAsia="Times New Roman" w:cstheme="minorHAnsi"/>
                <w:b w:val="0"/>
                <w:bCs w:val="0"/>
                <w:color w:val="000000"/>
              </w:rPr>
              <w:t>. Transition Specialists</w:t>
            </w:r>
            <w:r w:rsidRPr="00561BED">
              <w:rPr>
                <w:b w:val="0"/>
                <w:bCs w:val="0"/>
              </w:rPr>
              <w:t xml:space="preserve"> </w:t>
            </w:r>
            <w:r w:rsidRPr="00561BED">
              <w:rPr>
                <w:rFonts w:eastAsia="Times New Roman" w:cstheme="minorHAnsi"/>
                <w:b w:val="0"/>
                <w:bCs w:val="0"/>
                <w:color w:val="000000"/>
              </w:rPr>
              <w:t xml:space="preserve">will maintain </w:t>
            </w:r>
            <w:r w:rsidRPr="00561BED">
              <w:rPr>
                <w:rFonts w:eastAsia="Times New Roman"/>
                <w:b w:val="0"/>
                <w:bCs w:val="0"/>
                <w:color w:val="000000"/>
              </w:rPr>
              <w:t>flexibility to be on-call (continuously or rotationally) to provide support to OTWH consultants as required.</w:t>
            </w:r>
          </w:p>
        </w:tc>
        <w:tc>
          <w:tcPr>
            <w:tcW w:w="1299" w:type="dxa"/>
          </w:tcPr>
          <w:p w14:paraId="01CF8F3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2B63216"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AC2832"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6E7AE265"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72EC243F"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rPr>
              <w:t xml:space="preserve">Transition Specialists shall have the capacity to initiate contact and begin services with the referred Youth within 3 business days upon receipt of the referral from a JCO. Conditions that </w:t>
            </w:r>
            <w:r w:rsidRPr="00561BED">
              <w:rPr>
                <w:rFonts w:eastAsia="Times New Roman" w:cstheme="minorHAnsi"/>
                <w:b w:val="0"/>
                <w:bCs w:val="0"/>
              </w:rPr>
              <w:t xml:space="preserve">result in limited capacity, necessitating a waitlist, which must be approved by the CJCO or JCS supervisor, shall be </w:t>
            </w:r>
            <w:r w:rsidRPr="00561BED">
              <w:rPr>
                <w:rFonts w:eastAsia="Times New Roman" w:cstheme="minorHAnsi"/>
                <w:b w:val="0"/>
                <w:bCs w:val="0"/>
                <w:color w:val="000000"/>
              </w:rPr>
              <w:t xml:space="preserve">communicated to the referring JCO upon receipt of the referral. Each Transition Specialists shall manage a caseload of not more than 10 Youth at one time. </w:t>
            </w:r>
            <w:r w:rsidRPr="00561BED">
              <w:rPr>
                <w:rFonts w:eastAsia="Times New Roman"/>
                <w:b w:val="0"/>
                <w:bCs w:val="0"/>
                <w:color w:val="000000"/>
              </w:rPr>
              <w:t xml:space="preserve">It is expected more Youth will be served by the Transition to Adulthood service than OTWH. </w:t>
            </w:r>
            <w:r w:rsidRPr="00561BED">
              <w:rPr>
                <w:rFonts w:eastAsia="Times New Roman" w:cstheme="minorHAnsi"/>
                <w:b w:val="0"/>
                <w:bCs w:val="0"/>
                <w:color w:val="000000"/>
              </w:rPr>
              <w:t xml:space="preserve"> </w:t>
            </w:r>
          </w:p>
        </w:tc>
        <w:tc>
          <w:tcPr>
            <w:tcW w:w="1299" w:type="dxa"/>
          </w:tcPr>
          <w:p w14:paraId="683773EE"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326752CB"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0E00DB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400</w:t>
            </w:r>
          </w:p>
        </w:tc>
      </w:tr>
      <w:tr w:rsidR="00561BED" w:rsidRPr="00546E3A" w14:paraId="188C13ED"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009" w:type="dxa"/>
          </w:tcPr>
          <w:p w14:paraId="7B4C3061" w14:textId="77777777" w:rsidR="00561BED" w:rsidRPr="00561BED" w:rsidRDefault="00561BED" w:rsidP="00561BED">
            <w:pPr>
              <w:pStyle w:val="ListParagraph"/>
              <w:numPr>
                <w:ilvl w:val="0"/>
                <w:numId w:val="43"/>
              </w:numPr>
            </w:pPr>
            <w:r w:rsidRPr="00561BED">
              <w:rPr>
                <w:rFonts w:eastAsia="Times New Roman" w:cstheme="minorHAnsi"/>
                <w:b w:val="0"/>
                <w:bCs w:val="0"/>
                <w:color w:val="000000"/>
              </w:rPr>
              <w:t xml:space="preserve">Respondent shall recognize OTWH as an evidence-based Aftercare solution that must be used in a manner consistent with Boys Town. The Respondent will provide 12-14 months of quality Aftercare services, as defined in the OTWH curriculum, for each Youth referred to the program. OTWH services typically begin six to eight weeks prior to </w:t>
            </w:r>
            <w:r w:rsidRPr="00561BED">
              <w:rPr>
                <w:rFonts w:eastAsia="Times New Roman" w:cstheme="minorHAnsi"/>
                <w:b w:val="0"/>
                <w:bCs w:val="0"/>
              </w:rPr>
              <w:t>Youth’s</w:t>
            </w:r>
            <w:r w:rsidRPr="00561BED">
              <w:rPr>
                <w:rFonts w:eastAsia="Times New Roman" w:cstheme="minorHAnsi"/>
                <w:b w:val="0"/>
                <w:bCs w:val="0"/>
                <w:color w:val="000000"/>
              </w:rPr>
              <w:t xml:space="preserve"> discharge. This includes, but not limited to, program orientation, creating a service plan, teaching parenting techniques, collaborating with schools for educational instruction and homework support, and weekly home visits with the</w:t>
            </w:r>
            <w:r w:rsidRPr="00561BED">
              <w:rPr>
                <w:rFonts w:eastAsia="Times New Roman" w:cstheme="minorHAnsi"/>
                <w:color w:val="000000"/>
              </w:rPr>
              <w:t xml:space="preserve"> </w:t>
            </w:r>
            <w:r w:rsidRPr="00561BED">
              <w:rPr>
                <w:rFonts w:eastAsia="Times New Roman" w:cstheme="minorHAnsi"/>
                <w:b w:val="0"/>
                <w:bCs w:val="0"/>
                <w:color w:val="000000"/>
              </w:rPr>
              <w:t>Youth once they have returned from out-of-home placement.</w:t>
            </w:r>
            <w:r w:rsidRPr="00561BED">
              <w:rPr>
                <w:rFonts w:ascii="Segoe UI" w:hAnsi="Segoe UI" w:cs="Segoe UI"/>
                <w:b w:val="0"/>
                <w:bCs w:val="0"/>
              </w:rPr>
              <w:t xml:space="preserve"> </w:t>
            </w:r>
            <w:r w:rsidRPr="00561BED">
              <w:rPr>
                <w:rFonts w:eastAsia="Times New Roman" w:cstheme="minorHAnsi"/>
                <w:b w:val="0"/>
                <w:bCs w:val="0"/>
                <w:color w:val="000000"/>
              </w:rPr>
              <w:t>OTWH model indicates two hours of service each week. Visits can be made within the home, school, or community. Home visits should be made at a time when parents are home and are available. The purpose of the home visit is for Transition Specialist to meet with the Youth and check-in with the parents.</w:t>
            </w:r>
          </w:p>
        </w:tc>
        <w:tc>
          <w:tcPr>
            <w:tcW w:w="1299" w:type="dxa"/>
          </w:tcPr>
          <w:p w14:paraId="34E8E476"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5915A02"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436E216"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59272F5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50E52BD6" w14:textId="77777777" w:rsidR="00561BED" w:rsidRPr="00561BED" w:rsidRDefault="00561BED" w:rsidP="00561BED">
            <w:pPr>
              <w:pStyle w:val="ListParagraph"/>
              <w:numPr>
                <w:ilvl w:val="0"/>
                <w:numId w:val="43"/>
              </w:numPr>
              <w:jc w:val="left"/>
              <w:rPr>
                <w:b w:val="0"/>
                <w:bCs w:val="0"/>
              </w:rPr>
            </w:pPr>
            <w:r w:rsidRPr="00561BED">
              <w:rPr>
                <w:rFonts w:eastAsia="Times New Roman" w:cstheme="minorHAnsi"/>
                <w:b w:val="0"/>
                <w:bCs w:val="0"/>
                <w:color w:val="000000"/>
              </w:rPr>
              <w:lastRenderedPageBreak/>
              <w:t>Respondent shall partner with Boys Town to comply with the requirements outlined by Boys Town to successfully administer the OTWH curriculum.</w:t>
            </w:r>
          </w:p>
          <w:p w14:paraId="02CF8830" w14:textId="77777777" w:rsidR="00561BED" w:rsidRPr="00561BED" w:rsidRDefault="00561BED" w:rsidP="00561BED">
            <w:pPr>
              <w:pStyle w:val="ListParagraph"/>
              <w:numPr>
                <w:ilvl w:val="0"/>
                <w:numId w:val="44"/>
              </w:numPr>
              <w:rPr>
                <w:b w:val="0"/>
                <w:bCs w:val="0"/>
              </w:rPr>
            </w:pPr>
            <w:r w:rsidRPr="00561BED">
              <w:rPr>
                <w:rFonts w:eastAsia="Times New Roman" w:cstheme="minorHAnsi"/>
                <w:b w:val="0"/>
                <w:bCs w:val="0"/>
                <w:color w:val="000000"/>
              </w:rPr>
              <w:t>The Respondent shall obtain and maintain site credentials, prior to administering services to JCS Youth, as outlined by Boys Town and provide JCS with a copy of the organization’s credentials granted by Boys Town to administer OTWH services to JCS Youth.</w:t>
            </w:r>
          </w:p>
          <w:p w14:paraId="6EA84BF0" w14:textId="77777777" w:rsidR="00561BED" w:rsidRPr="00561BED" w:rsidRDefault="00561BED" w:rsidP="00561BED">
            <w:pPr>
              <w:pStyle w:val="ListParagraph"/>
              <w:numPr>
                <w:ilvl w:val="0"/>
                <w:numId w:val="44"/>
              </w:numPr>
              <w:jc w:val="left"/>
              <w:rPr>
                <w:b w:val="0"/>
                <w:bCs w:val="0"/>
              </w:rPr>
            </w:pPr>
            <w:r w:rsidRPr="00561BED">
              <w:rPr>
                <w:rFonts w:eastAsia="Times New Roman" w:cstheme="minorHAnsi"/>
                <w:b w:val="0"/>
                <w:bCs w:val="0"/>
                <w:color w:val="000000"/>
              </w:rPr>
              <w:t>Each Transition Specialist and part time supervisor shall provide JCS with documentation of training completion of the OTWH curriculum as outlined by Boys Town prior to administering services to JCS Youth.</w:t>
            </w:r>
          </w:p>
          <w:p w14:paraId="4976205D" w14:textId="77777777" w:rsidR="00561BED" w:rsidRPr="00561BED" w:rsidRDefault="00561BED" w:rsidP="00561BED">
            <w:pPr>
              <w:pStyle w:val="ListParagraph"/>
              <w:numPr>
                <w:ilvl w:val="0"/>
                <w:numId w:val="44"/>
              </w:numPr>
              <w:jc w:val="left"/>
              <w:rPr>
                <w:b w:val="0"/>
                <w:bCs w:val="0"/>
              </w:rPr>
            </w:pPr>
            <w:r w:rsidRPr="00561BED">
              <w:rPr>
                <w:rFonts w:eastAsia="Times New Roman" w:cstheme="minorHAnsi"/>
                <w:b w:val="0"/>
                <w:bCs w:val="0"/>
                <w:color w:val="000000"/>
              </w:rPr>
              <w:t>The Respondent shall store and maintain Youth service records as required by JCS and Boys Town.</w:t>
            </w:r>
          </w:p>
          <w:p w14:paraId="53C46906" w14:textId="77777777" w:rsidR="00561BED" w:rsidRPr="00561BED" w:rsidRDefault="00561BED" w:rsidP="00561BED">
            <w:pPr>
              <w:pStyle w:val="ListParagraph"/>
              <w:numPr>
                <w:ilvl w:val="0"/>
                <w:numId w:val="44"/>
              </w:numPr>
              <w:rPr>
                <w:b w:val="0"/>
                <w:bCs w:val="0"/>
              </w:rPr>
            </w:pPr>
            <w:r w:rsidRPr="00561BED">
              <w:rPr>
                <w:rFonts w:eastAsia="Times New Roman" w:cstheme="minorHAnsi"/>
                <w:b w:val="0"/>
                <w:bCs w:val="0"/>
                <w:color w:val="000000"/>
              </w:rPr>
              <w:t>The Respondent shall complete an annual review administered and as required by Boys Town. A copy of the review shall be provided to the CJCO.</w:t>
            </w:r>
          </w:p>
        </w:tc>
        <w:tc>
          <w:tcPr>
            <w:tcW w:w="1299" w:type="dxa"/>
          </w:tcPr>
          <w:p w14:paraId="30FDF1D5"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9334C6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005CA1A"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72F0BDA"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F5126E1"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rPr>
              <w:t>Respondent shall deliver Transition to Adulthood services as outlined below:</w:t>
            </w:r>
          </w:p>
          <w:p w14:paraId="774D57A2" w14:textId="77777777" w:rsidR="00561BED" w:rsidRPr="00561BED" w:rsidRDefault="00561BED" w:rsidP="00561BED">
            <w:pPr>
              <w:pStyle w:val="ListParagraph"/>
              <w:numPr>
                <w:ilvl w:val="0"/>
                <w:numId w:val="45"/>
              </w:numPr>
              <w:rPr>
                <w:b w:val="0"/>
                <w:bCs w:val="0"/>
              </w:rPr>
            </w:pPr>
            <w:r w:rsidRPr="00561BED">
              <w:rPr>
                <w:rStyle w:val="cf01"/>
                <w:rFonts w:asciiTheme="minorHAnsi" w:hAnsiTheme="minorHAnsi" w:cstheme="minorHAnsi"/>
                <w:b w:val="0"/>
                <w:bCs w:val="0"/>
                <w:sz w:val="22"/>
                <w:szCs w:val="22"/>
              </w:rPr>
              <w:t>Respondent shall</w:t>
            </w:r>
            <w:r w:rsidRPr="00561BED">
              <w:rPr>
                <w:rStyle w:val="cf01"/>
                <w:b w:val="0"/>
                <w:bCs w:val="0"/>
                <w:sz w:val="22"/>
                <w:szCs w:val="22"/>
              </w:rPr>
              <w:t xml:space="preserve"> s</w:t>
            </w:r>
            <w:r w:rsidRPr="00561BED">
              <w:rPr>
                <w:rStyle w:val="cf01"/>
                <w:rFonts w:asciiTheme="minorHAnsi" w:hAnsiTheme="minorHAnsi" w:cstheme="minorHAnsi"/>
                <w:b w:val="0"/>
                <w:bCs w:val="0"/>
                <w:sz w:val="22"/>
                <w:szCs w:val="22"/>
              </w:rPr>
              <w:t>chedule a Meeting of Parties within 5 business days of referral. Requests for exception to 5-day timeframe should be made in writing to the referring JCO and CJCO</w:t>
            </w:r>
            <w:r w:rsidRPr="00561BED">
              <w:rPr>
                <w:rFonts w:eastAsia="Times New Roman" w:cstheme="minorHAnsi"/>
                <w:b w:val="0"/>
                <w:bCs w:val="0"/>
                <w:color w:val="000000"/>
              </w:rPr>
              <w:t xml:space="preserve"> or JCS supervisor</w:t>
            </w:r>
            <w:r w:rsidRPr="00561BED">
              <w:rPr>
                <w:rStyle w:val="cf01"/>
                <w:rFonts w:asciiTheme="minorHAnsi" w:hAnsiTheme="minorHAnsi" w:cstheme="minorHAnsi"/>
                <w:b w:val="0"/>
                <w:bCs w:val="0"/>
                <w:sz w:val="22"/>
                <w:szCs w:val="22"/>
              </w:rPr>
              <w:t>.</w:t>
            </w:r>
            <w:r w:rsidRPr="00561BED">
              <w:rPr>
                <w:rStyle w:val="cf01"/>
                <w:sz w:val="22"/>
                <w:szCs w:val="22"/>
              </w:rPr>
              <w:t xml:space="preserve"> </w:t>
            </w:r>
            <w:r w:rsidRPr="00561BED">
              <w:rPr>
                <w:rFonts w:eastAsia="Times New Roman" w:cstheme="minorHAnsi"/>
                <w:b w:val="0"/>
                <w:bCs w:val="0"/>
                <w:color w:val="000000"/>
              </w:rPr>
              <w:t>The CJCO or JCS supervisor will make the final decision regarding the exemption request.</w:t>
            </w:r>
          </w:p>
          <w:p w14:paraId="6D27D025"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 xml:space="preserve">Respondent shall submit an Action Plan </w:t>
            </w:r>
            <w:r w:rsidRPr="00561BED">
              <w:rPr>
                <w:b w:val="0"/>
                <w:bCs w:val="0"/>
              </w:rPr>
              <w:t xml:space="preserve">(proposed draft required with bid submission; see Attachment 5) </w:t>
            </w:r>
            <w:r w:rsidRPr="00561BED">
              <w:rPr>
                <w:rFonts w:eastAsia="Times New Roman" w:cstheme="minorHAnsi"/>
                <w:b w:val="0"/>
                <w:bCs w:val="0"/>
                <w:color w:val="000000"/>
              </w:rPr>
              <w:t>for each Youth to referring JCO no later than 1 week after the Meeting of Parties.</w:t>
            </w:r>
          </w:p>
          <w:p w14:paraId="2B6903AB"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espondent shall submit a monthly report to the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w:t>
            </w:r>
            <w:r w:rsidRPr="00561BED">
              <w:rPr>
                <w:rFonts w:eastAsia="Times New Roman"/>
                <w:b w:val="0"/>
                <w:bCs w:val="0"/>
                <w:color w:val="000000"/>
              </w:rPr>
              <w:t>the</w:t>
            </w:r>
            <w:r w:rsidRPr="00561BED">
              <w:rPr>
                <w:rFonts w:eastAsia="Times New Roman" w:cstheme="minorHAnsi"/>
                <w:b w:val="0"/>
                <w:bCs w:val="0"/>
                <w:color w:val="000000"/>
              </w:rPr>
              <w:t xml:space="preserve"> month of service. The monthly report shall include Youth name, dates and times of contact, the purpose of the contact, and the </w:t>
            </w:r>
            <w:r w:rsidRPr="00561BED">
              <w:rPr>
                <w:rFonts w:eastAsia="Times New Roman"/>
                <w:b w:val="0"/>
                <w:bCs w:val="0"/>
                <w:color w:val="000000"/>
              </w:rPr>
              <w:t>assigned</w:t>
            </w:r>
            <w:r w:rsidRPr="00561BED">
              <w:rPr>
                <w:rFonts w:eastAsia="Times New Roman" w:cstheme="minorHAnsi"/>
                <w:b w:val="0"/>
                <w:bCs w:val="0"/>
                <w:color w:val="000000"/>
              </w:rPr>
              <w:t xml:space="preserve"> Transition Specialist.</w:t>
            </w:r>
          </w:p>
          <w:p w14:paraId="76BE8412"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no less than biweekly face-to-face contact with the referred Youth until services are complete as defined by the referring JCO.</w:t>
            </w:r>
          </w:p>
          <w:p w14:paraId="05DD9549"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 xml:space="preserve">aintain familiarity with federal, state, and community resources to assist Youth and families with referral processes and </w:t>
            </w:r>
            <w:r w:rsidRPr="00561BED">
              <w:rPr>
                <w:rFonts w:eastAsia="Times New Roman" w:cstheme="minorHAnsi"/>
                <w:b w:val="0"/>
                <w:bCs w:val="0"/>
                <w:color w:val="000000"/>
              </w:rPr>
              <w:lastRenderedPageBreak/>
              <w:t>applications for services. This is done</w:t>
            </w:r>
            <w:r w:rsidRPr="00561BED">
              <w:rPr>
                <w:rFonts w:eastAsia="Times New Roman" w:cstheme="minorHAnsi"/>
                <w:color w:val="000000"/>
              </w:rPr>
              <w:t xml:space="preserve"> </w:t>
            </w:r>
            <w:r w:rsidRPr="00561BED">
              <w:rPr>
                <w:rFonts w:eastAsia="Times New Roman" w:cstheme="minorHAnsi"/>
                <w:b w:val="0"/>
                <w:bCs w:val="0"/>
                <w:color w:val="000000"/>
              </w:rPr>
              <w:t>through online research, spending physical time in the communities, and participating in various training services as required by JCS. Familiarity with federal, state, and community resources include</w:t>
            </w:r>
            <w:r w:rsidRPr="00561BED">
              <w:rPr>
                <w:rFonts w:eastAsia="Times New Roman"/>
                <w:b w:val="0"/>
                <w:bCs w:val="0"/>
                <w:color w:val="000000"/>
              </w:rPr>
              <w:t>s</w:t>
            </w:r>
            <w:r w:rsidRPr="00561BED">
              <w:rPr>
                <w:rFonts w:eastAsia="Times New Roman" w:cstheme="minorHAnsi"/>
                <w:b w:val="0"/>
                <w:bCs w:val="0"/>
                <w:color w:val="000000"/>
              </w:rPr>
              <w:t xml:space="preserve"> but is not limited to:</w:t>
            </w:r>
          </w:p>
          <w:p w14:paraId="20B4D6FB"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spacing w:val="-1"/>
              </w:rPr>
              <w:t>Social Security (SSI) and Adult Disability (SSD).</w:t>
            </w:r>
          </w:p>
          <w:p w14:paraId="54A81D45"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 xml:space="preserve">Protective Payee Services, housing assistance programs, food assistance programs, </w:t>
            </w:r>
          </w:p>
          <w:p w14:paraId="5077C1D9"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Family Investment Program and Medicaid</w:t>
            </w:r>
          </w:p>
          <w:p w14:paraId="1D547D3F"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Preparation for Adult Living (PAL) program and other self-sufficiency programs.</w:t>
            </w:r>
          </w:p>
          <w:p w14:paraId="4D55A471"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Iowa Workforce Development’s Adult Education and Literacy Programs and Iowa’s HiSET (High School Equivalency Testing).</w:t>
            </w:r>
          </w:p>
          <w:p w14:paraId="6992529F"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p</w:t>
            </w:r>
            <w:r w:rsidRPr="00561BED">
              <w:rPr>
                <w:rFonts w:eastAsia="Times New Roman" w:cstheme="minorHAnsi"/>
                <w:b w:val="0"/>
                <w:bCs w:val="0"/>
                <w:color w:val="000000"/>
              </w:rPr>
              <w:t>rovide services as needed that include but are not limited to:</w:t>
            </w:r>
          </w:p>
          <w:p w14:paraId="2D789A38"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rPr>
              <w:t>Facilitating support to Youth’s parent(s)/ guardian(s).</w:t>
            </w:r>
          </w:p>
          <w:p w14:paraId="06C124DF"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5"/>
              </w:rPr>
              <w:t xml:space="preserve">Assisting Youth with transition into their school environment including guidance with credit </w:t>
            </w:r>
            <w:r w:rsidRPr="00561BED">
              <w:rPr>
                <w:rFonts w:eastAsia="Times New Roman" w:cstheme="minorHAnsi"/>
                <w:b w:val="0"/>
                <w:bCs w:val="0"/>
                <w:color w:val="000000"/>
                <w:spacing w:val="-1"/>
              </w:rPr>
              <w:t>transfers.</w:t>
            </w:r>
          </w:p>
          <w:p w14:paraId="3AB04046"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rPr>
              <w:t>Connecting Youth to substance use disorder counseling or treatment, mental and/or general health counseling or treatment, vocational training, and employment opportunities.</w:t>
            </w:r>
          </w:p>
          <w:p w14:paraId="169E9F4A"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1"/>
              </w:rPr>
              <w:t xml:space="preserve">Transporting or removing transportation barriers for Youth to attend activities related to reducing </w:t>
            </w:r>
            <w:r w:rsidRPr="00561BED">
              <w:rPr>
                <w:rFonts w:eastAsia="Times New Roman" w:cstheme="minorHAnsi"/>
                <w:b w:val="0"/>
                <w:bCs w:val="0"/>
                <w:color w:val="000000"/>
              </w:rPr>
              <w:t>delinquency risk factors as needed while Youth are receiving Transition to Adulthood services.</w:t>
            </w:r>
          </w:p>
          <w:p w14:paraId="5E5195E6"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1"/>
              </w:rPr>
              <w:t>Assisting Youth in educational planning including financial paperwork.</w:t>
            </w:r>
          </w:p>
          <w:p w14:paraId="7AF08559"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themeColor="text1"/>
              </w:rPr>
              <w:t>Connecting Youth to other resources as requested by youth, JCO, and family</w:t>
            </w:r>
            <w:r w:rsidRPr="00561BED">
              <w:rPr>
                <w:rFonts w:eastAsia="Times New Roman" w:cstheme="minorHAnsi"/>
                <w:color w:val="000000" w:themeColor="text1"/>
              </w:rPr>
              <w:t xml:space="preserve"> </w:t>
            </w:r>
            <w:r w:rsidRPr="00561BED">
              <w:rPr>
                <w:rFonts w:eastAsia="Times New Roman" w:cstheme="minorHAnsi"/>
                <w:b w:val="0"/>
                <w:bCs w:val="0"/>
                <w:color w:val="000000" w:themeColor="text1"/>
              </w:rPr>
              <w:t>to address ongoing needs.</w:t>
            </w:r>
          </w:p>
          <w:p w14:paraId="78389DA4"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of any Critical Incident no later than the next business day after the incident occurred.</w:t>
            </w:r>
          </w:p>
          <w:p w14:paraId="2F049597"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in writing after two failed attempts to contact the Youth or their parent/guardian within 24 hours of the second failed attempt. A failed attempt includes no-shows or rescheduling of a meeting at the fault of the Youth and/or their family.</w:t>
            </w:r>
          </w:p>
          <w:p w14:paraId="5DEB82D1"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lastRenderedPageBreak/>
              <w:t>R</w:t>
            </w:r>
            <w:r w:rsidRPr="00561BED">
              <w:rPr>
                <w:rFonts w:eastAsia="Times New Roman"/>
                <w:b w:val="0"/>
                <w:bCs w:val="0"/>
                <w:color w:val="000000"/>
              </w:rPr>
              <w:t>espondent shall i</w:t>
            </w:r>
            <w:r w:rsidRPr="00561BED">
              <w:rPr>
                <w:rFonts w:eastAsia="Times New Roman" w:cstheme="minorHAnsi"/>
                <w:b w:val="0"/>
                <w:bCs w:val="0"/>
                <w:color w:val="000000"/>
              </w:rPr>
              <w:t>nclude JCS in the hiring and interview process of future Transition Specialist(s) and Supervisors.</w:t>
            </w:r>
          </w:p>
          <w:p w14:paraId="2F067846"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 xml:space="preserve">Respondent shall meet either virtually or in person with the Eighth District’s JCS leadership team quarterly at JCS’s discretion. </w:t>
            </w:r>
          </w:p>
        </w:tc>
        <w:tc>
          <w:tcPr>
            <w:tcW w:w="1299" w:type="dxa"/>
          </w:tcPr>
          <w:p w14:paraId="2640E1EF" w14:textId="77777777" w:rsidR="00561BED" w:rsidRPr="001A6551" w:rsidRDefault="00561BED" w:rsidP="00183D64">
            <w:pPr>
              <w:ind w:left="1" w:firstLine="90"/>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222852C3" w14:textId="77777777" w:rsidR="00561BED" w:rsidRPr="002225EC" w:rsidRDefault="00561BED" w:rsidP="00561BED">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7FFBBA82"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800</w:t>
            </w:r>
          </w:p>
        </w:tc>
      </w:tr>
      <w:tr w:rsidR="00561BED" w:rsidRPr="00546E3A" w14:paraId="70B6ADBE"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2E6A97F"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spacing w:val="-4"/>
              </w:rPr>
              <w:lastRenderedPageBreak/>
              <w:t>Respondent shall make Crisis Support available to Youth and families participating in OTWH and provided by either their OTWH family consultant or another on-call direct care staff member through collaboration and partnership with Boys Town. OTWH Supervisors are also on-call 24 hours a day, seven days a week to provide coaching and support to direct care staff working through a Youth or family crisis.</w:t>
            </w:r>
          </w:p>
        </w:tc>
        <w:tc>
          <w:tcPr>
            <w:tcW w:w="1299" w:type="dxa"/>
          </w:tcPr>
          <w:p w14:paraId="46015E5A" w14:textId="77777777" w:rsidR="00561BED" w:rsidRPr="001A6551" w:rsidRDefault="00561BED" w:rsidP="00183D64">
            <w:pPr>
              <w:ind w:left="91"/>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D8D8E25" w14:textId="77777777" w:rsidR="00561BED"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92E70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11E2147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2B3451ED" w14:textId="77777777" w:rsidR="00561BED" w:rsidRPr="00561BED" w:rsidRDefault="00561BED" w:rsidP="00561BED">
            <w:pPr>
              <w:pStyle w:val="ListParagraph"/>
              <w:numPr>
                <w:ilvl w:val="0"/>
                <w:numId w:val="43"/>
              </w:numPr>
              <w:rPr>
                <w:rFonts w:eastAsia="Times New Roman" w:cstheme="minorHAnsi"/>
                <w:color w:val="000000"/>
                <w:spacing w:val="-4"/>
              </w:rPr>
            </w:pPr>
            <w:r w:rsidRPr="00561BED">
              <w:rPr>
                <w:rFonts w:eastAsia="Times New Roman" w:cstheme="minorHAnsi"/>
                <w:b w:val="0"/>
                <w:bCs w:val="0"/>
                <w:color w:val="000000"/>
                <w:spacing w:val="-4"/>
              </w:rPr>
              <w:t xml:space="preserve">Respondent will provide Quarterly Reports in a Microsoft Excel compatible format to the CJCO and Contract Administrator based on the following: </w:t>
            </w:r>
          </w:p>
          <w:p w14:paraId="1137CD56" w14:textId="77777777" w:rsidR="00561BED" w:rsidRPr="00561BED" w:rsidRDefault="00561BED" w:rsidP="00561BED">
            <w:pPr>
              <w:pStyle w:val="ListParagraph"/>
              <w:numPr>
                <w:ilvl w:val="0"/>
                <w:numId w:val="48"/>
              </w:numPr>
              <w:rPr>
                <w:rFonts w:eastAsia="Times New Roman" w:cstheme="minorHAnsi"/>
                <w:color w:val="000000"/>
                <w:spacing w:val="-4"/>
              </w:rPr>
            </w:pPr>
            <w:r w:rsidRPr="00561BED">
              <w:rPr>
                <w:rFonts w:eastAsia="Times New Roman" w:cstheme="minorHAnsi"/>
                <w:b w:val="0"/>
                <w:bCs w:val="0"/>
                <w:color w:val="000000"/>
                <w:spacing w:val="-4"/>
              </w:rPr>
              <w:t xml:space="preserve">Schedule: </w:t>
            </w:r>
          </w:p>
          <w:p w14:paraId="24CD26B9"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July, August, September – Due October 31</w:t>
            </w:r>
          </w:p>
          <w:p w14:paraId="6D534FCF"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October, November, December – Due January 31</w:t>
            </w:r>
          </w:p>
          <w:p w14:paraId="3029B8C7"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January, February, March – Due April 31</w:t>
            </w:r>
          </w:p>
          <w:p w14:paraId="4BA27871"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April, May, June – Due July 31</w:t>
            </w:r>
          </w:p>
          <w:p w14:paraId="32F37233" w14:textId="77777777" w:rsidR="00561BED" w:rsidRPr="00561BED" w:rsidRDefault="00561BED" w:rsidP="00561BED">
            <w:pPr>
              <w:pStyle w:val="ListParagraph"/>
              <w:numPr>
                <w:ilvl w:val="0"/>
                <w:numId w:val="48"/>
              </w:numPr>
              <w:rPr>
                <w:rFonts w:eastAsia="Times New Roman" w:cstheme="minorHAnsi"/>
                <w:color w:val="000000"/>
                <w:spacing w:val="-4"/>
              </w:rPr>
            </w:pPr>
            <w:r w:rsidRPr="00561BED">
              <w:rPr>
                <w:rFonts w:eastAsia="Times New Roman" w:cstheme="minorHAnsi"/>
                <w:b w:val="0"/>
                <w:bCs w:val="0"/>
                <w:color w:val="000000"/>
                <w:spacing w:val="-4"/>
              </w:rPr>
              <w:t xml:space="preserve">Report information will include, at a minimum, the following: </w:t>
            </w:r>
          </w:p>
          <w:p w14:paraId="4070DEA0"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 xml:space="preserve">Youth’s name and/or JID# </w:t>
            </w:r>
          </w:p>
          <w:p w14:paraId="451980A2"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Start and end dates (if applicable) for Youth</w:t>
            </w:r>
          </w:p>
          <w:p w14:paraId="7E689EE4" w14:textId="77777777" w:rsidR="00561BED" w:rsidRPr="00561BED" w:rsidRDefault="00561BED" w:rsidP="00183D64">
            <w:pPr>
              <w:pStyle w:val="ListParagraph"/>
              <w:ind w:left="1800"/>
              <w:rPr>
                <w:rFonts w:eastAsia="Times New Roman" w:cstheme="minorHAnsi"/>
                <w:color w:val="000000"/>
                <w:spacing w:val="-4"/>
              </w:rPr>
            </w:pPr>
            <w:r w:rsidRPr="00561BED">
              <w:rPr>
                <w:rFonts w:eastAsia="Times New Roman" w:cstheme="minorHAnsi"/>
                <w:b w:val="0"/>
                <w:bCs w:val="0"/>
                <w:color w:val="000000"/>
                <w:spacing w:val="-4"/>
              </w:rPr>
              <w:t>Services provided</w:t>
            </w:r>
          </w:p>
          <w:p w14:paraId="0EA47B14"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Amount of contact time with each Youth during the quarter</w:t>
            </w:r>
          </w:p>
          <w:p w14:paraId="5712779F" w14:textId="77777777" w:rsidR="00561BED" w:rsidRPr="00561BED" w:rsidRDefault="00561BED" w:rsidP="00561BED">
            <w:pPr>
              <w:pStyle w:val="ListParagraph"/>
              <w:numPr>
                <w:ilvl w:val="0"/>
                <w:numId w:val="49"/>
              </w:numPr>
              <w:rPr>
                <w:rFonts w:eastAsia="Times New Roman" w:cstheme="minorHAnsi"/>
                <w:b w:val="0"/>
                <w:bCs w:val="0"/>
                <w:color w:val="000000"/>
                <w:spacing w:val="-4"/>
              </w:rPr>
            </w:pPr>
            <w:r w:rsidRPr="00561BED">
              <w:rPr>
                <w:b w:val="0"/>
                <w:bCs w:val="0"/>
              </w:rPr>
              <w:t>Positives and barriers experienced during the quarter towards success of completing or not completing the program</w:t>
            </w:r>
          </w:p>
        </w:tc>
        <w:tc>
          <w:tcPr>
            <w:tcW w:w="1299" w:type="dxa"/>
          </w:tcPr>
          <w:p w14:paraId="7A83E1EE" w14:textId="77777777" w:rsidR="00561BED" w:rsidRDefault="00561BED" w:rsidP="00183D64">
            <w:pPr>
              <w:ind w:left="91"/>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07F5921"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08B0F99"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200</w:t>
            </w:r>
          </w:p>
        </w:tc>
      </w:tr>
      <w:tr w:rsidR="00561BED" w:rsidRPr="00546E3A" w14:paraId="7B7AD440"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2936B47A" w14:textId="77777777" w:rsidR="00561BED" w:rsidRPr="00561BED" w:rsidRDefault="00561BED" w:rsidP="00561BED">
            <w:pPr>
              <w:pStyle w:val="ListParagraph"/>
              <w:numPr>
                <w:ilvl w:val="0"/>
                <w:numId w:val="43"/>
              </w:numPr>
              <w:rPr>
                <w:b w:val="0"/>
                <w:bCs w:val="0"/>
              </w:rPr>
            </w:pPr>
            <w:r w:rsidRPr="00561BED">
              <w:rPr>
                <w:b w:val="0"/>
                <w:bCs w:val="0"/>
              </w:rPr>
              <w:t>Respondent Staff Background and Criminal History Check requirements:</w:t>
            </w:r>
          </w:p>
          <w:p w14:paraId="32B6711B" w14:textId="77777777" w:rsidR="00561BED" w:rsidRPr="00561BED" w:rsidRDefault="00561BED" w:rsidP="00561BED">
            <w:pPr>
              <w:pStyle w:val="ListParagraph"/>
              <w:numPr>
                <w:ilvl w:val="0"/>
                <w:numId w:val="47"/>
              </w:numPr>
              <w:rPr>
                <w:b w:val="0"/>
                <w:bCs w:val="0"/>
              </w:rPr>
            </w:pPr>
            <w:r w:rsidRPr="00561BED">
              <w:rPr>
                <w:rFonts w:eastAsia="Times New Roman"/>
                <w:b w:val="0"/>
                <w:bCs w:val="0"/>
                <w:color w:val="000000"/>
                <w:spacing w:val="-1"/>
              </w:rPr>
              <w:t xml:space="preserve">Respondent shall ensure that all staff and personnel who perform or provide services and Deliverables under the Contract will meet and possess the following minimum qualifications and skills: a bachelor’s degree in human services or related field, 2-3 years’ experience working with children and families </w:t>
            </w:r>
            <w:r w:rsidRPr="00561BED">
              <w:rPr>
                <w:rFonts w:eastAsia="Times New Roman"/>
                <w:b w:val="0"/>
                <w:bCs w:val="0"/>
                <w:color w:val="000000"/>
              </w:rPr>
              <w:t xml:space="preserve">in community-based programs, a valid state of Iowa driver’s license and ability to provide their own transportation to job-related assignments, and the flexibility to be on-call (continuously or rotationally). Staff shall complete cultural competency training, </w:t>
            </w:r>
            <w:r w:rsidRPr="00561BED">
              <w:rPr>
                <w:rFonts w:eastAsia="Times New Roman"/>
                <w:b w:val="0"/>
                <w:bCs w:val="0"/>
                <w:color w:val="000000"/>
              </w:rPr>
              <w:lastRenderedPageBreak/>
              <w:t>preapproved by JCS, on an annual basis. The Respondent will provide ongoing professional and technical development and training to all such staff and personnel, as well as providing documentation of the training to JCS.</w:t>
            </w:r>
          </w:p>
          <w:p w14:paraId="1C1DE8E9" w14:textId="77777777" w:rsidR="00561BED" w:rsidRPr="00561BED" w:rsidRDefault="00561BED" w:rsidP="00561BED">
            <w:pPr>
              <w:pStyle w:val="ListParagraph"/>
              <w:numPr>
                <w:ilvl w:val="0"/>
                <w:numId w:val="47"/>
              </w:numPr>
              <w:rPr>
                <w:b w:val="0"/>
                <w:bCs w:val="0"/>
              </w:rPr>
            </w:pPr>
            <w:r w:rsidRPr="00561BED">
              <w:rPr>
                <w:rFonts w:eastAsia="Times New Roman"/>
                <w:b w:val="0"/>
                <w:bCs w:val="0"/>
                <w:color w:val="000000"/>
              </w:rPr>
              <w:t xml:space="preserve">The Respondent will complete, at its expense, annual background checks, including criminal history, for each person who has any direct contact with Youth or who performs or provides services and other Deliverables to or for Youth. </w:t>
            </w:r>
          </w:p>
        </w:tc>
        <w:tc>
          <w:tcPr>
            <w:tcW w:w="1299" w:type="dxa"/>
          </w:tcPr>
          <w:p w14:paraId="427CECCA" w14:textId="77777777" w:rsidR="00561BED" w:rsidRPr="001A6551" w:rsidRDefault="00561BED" w:rsidP="00183D64">
            <w:pPr>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94D96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265EE7B"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D2539C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322D86D9" w14:textId="77777777" w:rsidR="00561BED" w:rsidRPr="00561BED" w:rsidRDefault="00561BED" w:rsidP="00561BED">
            <w:pPr>
              <w:pStyle w:val="ListParagraph"/>
              <w:numPr>
                <w:ilvl w:val="0"/>
                <w:numId w:val="43"/>
              </w:numPr>
              <w:rPr>
                <w:b w:val="0"/>
                <w:bCs w:val="0"/>
              </w:rPr>
            </w:pPr>
            <w:r w:rsidRPr="00561BED">
              <w:rPr>
                <w:b w:val="0"/>
                <w:bCs w:val="0"/>
              </w:rPr>
              <w:t>Performance Measures specific to OTWH</w:t>
            </w:r>
          </w:p>
          <w:p w14:paraId="179B0661" w14:textId="77777777" w:rsidR="00561BED" w:rsidRPr="00561BED" w:rsidRDefault="00561BED" w:rsidP="00561BED">
            <w:pPr>
              <w:pStyle w:val="ListParagraph"/>
              <w:numPr>
                <w:ilvl w:val="0"/>
                <w:numId w:val="52"/>
              </w:numPr>
              <w:rPr>
                <w:b w:val="0"/>
                <w:bCs w:val="0"/>
              </w:rPr>
            </w:pPr>
            <w:r w:rsidRPr="00561BED">
              <w:rPr>
                <w:b w:val="0"/>
                <w:bCs w:val="0"/>
              </w:rPr>
              <w:t>Family Support:</w:t>
            </w:r>
          </w:p>
          <w:p w14:paraId="31507F05" w14:textId="77777777" w:rsidR="00561BED" w:rsidRPr="00561BED" w:rsidRDefault="00561BED" w:rsidP="00561BED">
            <w:pPr>
              <w:pStyle w:val="ListParagraph"/>
              <w:numPr>
                <w:ilvl w:val="1"/>
                <w:numId w:val="43"/>
              </w:numPr>
              <w:rPr>
                <w:b w:val="0"/>
                <w:bCs w:val="0"/>
              </w:rPr>
            </w:pPr>
            <w:r w:rsidRPr="00561BED">
              <w:rPr>
                <w:b w:val="0"/>
                <w:bCs w:val="0"/>
              </w:rPr>
              <w:t>90% of families served will report improved child-family relationships.</w:t>
            </w:r>
          </w:p>
          <w:p w14:paraId="7825BD1A" w14:textId="77777777" w:rsidR="00561BED" w:rsidRPr="00561BED" w:rsidRDefault="00561BED" w:rsidP="00561BED">
            <w:pPr>
              <w:pStyle w:val="ListParagraph"/>
              <w:numPr>
                <w:ilvl w:val="0"/>
                <w:numId w:val="52"/>
              </w:numPr>
              <w:rPr>
                <w:b w:val="0"/>
                <w:bCs w:val="0"/>
              </w:rPr>
            </w:pPr>
            <w:r w:rsidRPr="00561BED">
              <w:rPr>
                <w:b w:val="0"/>
                <w:bCs w:val="0"/>
              </w:rPr>
              <w:t>School Support:</w:t>
            </w:r>
          </w:p>
          <w:p w14:paraId="5AD489ED" w14:textId="77777777" w:rsidR="00561BED" w:rsidRPr="00561BED" w:rsidRDefault="00561BED" w:rsidP="00561BED">
            <w:pPr>
              <w:pStyle w:val="ListParagraph"/>
              <w:numPr>
                <w:ilvl w:val="0"/>
                <w:numId w:val="50"/>
              </w:numPr>
              <w:spacing w:line="278" w:lineRule="auto"/>
              <w:ind w:left="1785"/>
              <w:jc w:val="left"/>
              <w:rPr>
                <w:b w:val="0"/>
                <w:bCs w:val="0"/>
              </w:rPr>
            </w:pPr>
            <w:r w:rsidRPr="00561BED">
              <w:rPr>
                <w:b w:val="0"/>
                <w:bCs w:val="0"/>
              </w:rPr>
              <w:t>90% of Youth served will be connected to a school-based mentor.</w:t>
            </w:r>
          </w:p>
          <w:p w14:paraId="26BC3020" w14:textId="77777777" w:rsidR="00561BED" w:rsidRPr="00561BED" w:rsidRDefault="00561BED" w:rsidP="00561BED">
            <w:pPr>
              <w:pStyle w:val="ListParagraph"/>
              <w:numPr>
                <w:ilvl w:val="0"/>
                <w:numId w:val="50"/>
              </w:numPr>
              <w:spacing w:line="278" w:lineRule="auto"/>
              <w:ind w:left="1785"/>
              <w:jc w:val="left"/>
              <w:rPr>
                <w:b w:val="0"/>
                <w:bCs w:val="0"/>
              </w:rPr>
            </w:pPr>
            <w:r w:rsidRPr="00561BED">
              <w:rPr>
                <w:b w:val="0"/>
                <w:bCs w:val="0"/>
              </w:rPr>
              <w:t>90% of families served will report an improved family-school relationship.</w:t>
            </w:r>
          </w:p>
          <w:p w14:paraId="1C8F0C1A" w14:textId="77777777" w:rsidR="00561BED" w:rsidRPr="00561BED" w:rsidRDefault="00561BED" w:rsidP="00561BED">
            <w:pPr>
              <w:pStyle w:val="ListParagraph"/>
              <w:numPr>
                <w:ilvl w:val="0"/>
                <w:numId w:val="52"/>
              </w:numPr>
              <w:spacing w:line="278" w:lineRule="auto"/>
              <w:jc w:val="left"/>
              <w:rPr>
                <w:b w:val="0"/>
                <w:bCs w:val="0"/>
              </w:rPr>
            </w:pPr>
            <w:r w:rsidRPr="00561BED">
              <w:rPr>
                <w:b w:val="0"/>
                <w:bCs w:val="0"/>
              </w:rPr>
              <w:t>Recidivism:</w:t>
            </w:r>
          </w:p>
          <w:p w14:paraId="36CFF812"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85% of Youth will not receive a new charge while enrolled in the program.</w:t>
            </w:r>
          </w:p>
          <w:p w14:paraId="636C8DF9"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80% of Youth will not recidivate within six months of completing the program.</w:t>
            </w:r>
          </w:p>
          <w:p w14:paraId="568F7594"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70% of Youth will not recidivate within one year of completing the program.</w:t>
            </w:r>
          </w:p>
        </w:tc>
        <w:tc>
          <w:tcPr>
            <w:tcW w:w="1299" w:type="dxa"/>
          </w:tcPr>
          <w:p w14:paraId="589E8CB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55898CDE"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8EDFD9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200</w:t>
            </w:r>
          </w:p>
        </w:tc>
      </w:tr>
      <w:tr w:rsidR="00561BED" w:rsidRPr="00546E3A" w14:paraId="2C06AD3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1826778A" w14:textId="77777777" w:rsidR="00561BED" w:rsidRPr="00561BED" w:rsidRDefault="00561BED" w:rsidP="00561BED">
            <w:pPr>
              <w:pStyle w:val="ListParagraph"/>
              <w:numPr>
                <w:ilvl w:val="0"/>
                <w:numId w:val="43"/>
              </w:numPr>
              <w:rPr>
                <w:b w:val="0"/>
                <w:bCs w:val="0"/>
              </w:rPr>
            </w:pPr>
            <w:r w:rsidRPr="00561BED">
              <w:rPr>
                <w:b w:val="0"/>
                <w:bCs w:val="0"/>
              </w:rPr>
              <w:t>Performance Measures specific to Transition to Adulthood</w:t>
            </w:r>
          </w:p>
          <w:p w14:paraId="16C4A082" w14:textId="77777777" w:rsidR="00561BED" w:rsidRPr="00561BED" w:rsidRDefault="00561BED" w:rsidP="00561BED">
            <w:pPr>
              <w:pStyle w:val="NoSpacing"/>
              <w:keepLines/>
              <w:numPr>
                <w:ilvl w:val="0"/>
                <w:numId w:val="53"/>
              </w:numPr>
              <w:ind w:left="1515"/>
              <w:rPr>
                <w:b w:val="0"/>
                <w:bCs w:val="0"/>
              </w:rPr>
            </w:pPr>
            <w:r w:rsidRPr="00561BED">
              <w:rPr>
                <w:b w:val="0"/>
                <w:bCs w:val="0"/>
              </w:rPr>
              <w:t>100% of referred Youth will be connected to either federal, state, or community resources prior to discharge of service.</w:t>
            </w:r>
          </w:p>
        </w:tc>
        <w:tc>
          <w:tcPr>
            <w:tcW w:w="1299" w:type="dxa"/>
          </w:tcPr>
          <w:p w14:paraId="104E579F"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88431AD"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72753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3862B76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173118A4" w14:textId="77777777" w:rsidR="00561BED" w:rsidRPr="00561BED" w:rsidRDefault="00561BED" w:rsidP="00561BED">
            <w:pPr>
              <w:pStyle w:val="ListParagraph"/>
              <w:numPr>
                <w:ilvl w:val="0"/>
                <w:numId w:val="43"/>
              </w:numPr>
              <w:rPr>
                <w:b w:val="0"/>
                <w:bCs w:val="0"/>
              </w:rPr>
            </w:pPr>
            <w:r w:rsidRPr="00561BED">
              <w:rPr>
                <w:b w:val="0"/>
                <w:bCs w:val="0"/>
              </w:rPr>
              <w:t>Performance Measures for both OTWH and Transition to Adulthood</w:t>
            </w:r>
          </w:p>
          <w:p w14:paraId="518AFB62"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90% of Youth and/or their families will be contacted and informed of program details and tentative start dates within 3 business days of referral.</w:t>
            </w:r>
          </w:p>
          <w:p w14:paraId="5BDAB418" w14:textId="77777777" w:rsidR="00561BED" w:rsidRPr="00561BED" w:rsidRDefault="00561BED" w:rsidP="00561BED">
            <w:pPr>
              <w:pStyle w:val="NoSpacing"/>
              <w:keepLines/>
              <w:numPr>
                <w:ilvl w:val="0"/>
                <w:numId w:val="54"/>
              </w:numPr>
              <w:rPr>
                <w:b w:val="0"/>
                <w:bCs w:val="0"/>
              </w:rPr>
            </w:pPr>
            <w:r w:rsidRPr="00561BED">
              <w:rPr>
                <w:rFonts w:eastAsia="Times New Roman" w:cstheme="minorHAnsi"/>
                <w:b w:val="0"/>
                <w:bCs w:val="0"/>
                <w:color w:val="000000"/>
              </w:rPr>
              <w:t xml:space="preserve">90% of Meeting of Parties will be held within 5 business days of </w:t>
            </w:r>
            <w:commentRangeStart w:id="74"/>
            <w:r w:rsidRPr="00561BED">
              <w:rPr>
                <w:rFonts w:eastAsia="Times New Roman" w:cstheme="minorHAnsi"/>
                <w:b w:val="0"/>
                <w:bCs w:val="0"/>
                <w:color w:val="000000"/>
              </w:rPr>
              <w:t xml:space="preserve">case </w:t>
            </w:r>
            <w:commentRangeEnd w:id="74"/>
            <w:r w:rsidRPr="00561BED">
              <w:rPr>
                <w:rStyle w:val="CommentReference"/>
                <w:rFonts w:eastAsia="Times New Roman" w:cstheme="minorHAnsi"/>
                <w:b w:val="0"/>
                <w:bCs w:val="0"/>
                <w:color w:val="000000"/>
                <w:sz w:val="22"/>
                <w:szCs w:val="22"/>
              </w:rPr>
              <w:commentReference w:id="74"/>
            </w:r>
            <w:r w:rsidRPr="00561BED">
              <w:rPr>
                <w:rFonts w:eastAsia="Times New Roman" w:cstheme="minorHAnsi"/>
                <w:b w:val="0"/>
                <w:bCs w:val="0"/>
                <w:color w:val="000000"/>
              </w:rPr>
              <w:t>referral.</w:t>
            </w:r>
          </w:p>
          <w:p w14:paraId="703BE039" w14:textId="77777777" w:rsidR="00561BED" w:rsidRPr="00561BED" w:rsidRDefault="00561BED" w:rsidP="00561BED">
            <w:pPr>
              <w:pStyle w:val="NoSpacing"/>
              <w:keepLines/>
              <w:numPr>
                <w:ilvl w:val="0"/>
                <w:numId w:val="54"/>
              </w:numPr>
              <w:rPr>
                <w:b w:val="0"/>
                <w:bCs w:val="0"/>
              </w:rPr>
            </w:pPr>
            <w:r w:rsidRPr="00561BED">
              <w:rPr>
                <w:rFonts w:eastAsia="Times New Roman" w:cstheme="minorHAnsi"/>
                <w:b w:val="0"/>
                <w:bCs w:val="0"/>
                <w:color w:val="000000" w:themeColor="text1"/>
              </w:rPr>
              <w:t xml:space="preserve">100% of </w:t>
            </w:r>
            <w:commentRangeStart w:id="75"/>
            <w:r w:rsidRPr="00561BED">
              <w:rPr>
                <w:rFonts w:eastAsia="Times New Roman" w:cstheme="minorHAnsi"/>
                <w:b w:val="0"/>
                <w:bCs w:val="0"/>
                <w:color w:val="000000" w:themeColor="text1"/>
              </w:rPr>
              <w:t xml:space="preserve">Action Plans </w:t>
            </w:r>
            <w:commentRangeEnd w:id="75"/>
            <w:r w:rsidRPr="00561BED">
              <w:rPr>
                <w:rStyle w:val="CommentReference"/>
                <w:rFonts w:eastAsia="Times New Roman" w:cstheme="minorHAnsi"/>
                <w:b w:val="0"/>
                <w:bCs w:val="0"/>
                <w:color w:val="000000" w:themeColor="text1"/>
                <w:sz w:val="22"/>
                <w:szCs w:val="22"/>
              </w:rPr>
              <w:commentReference w:id="75"/>
            </w:r>
            <w:r w:rsidRPr="00561BED">
              <w:rPr>
                <w:rFonts w:eastAsia="Times New Roman" w:cstheme="minorHAnsi"/>
                <w:b w:val="0"/>
                <w:bCs w:val="0"/>
                <w:color w:val="000000" w:themeColor="text1"/>
              </w:rPr>
              <w:t>will be submitted to referring JCO within 1 week of the Meeting of Parties.</w:t>
            </w:r>
          </w:p>
          <w:p w14:paraId="4415CCF0"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90% of Monthly Reports will be submitted to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month of service.</w:t>
            </w:r>
          </w:p>
          <w:p w14:paraId="1363F220"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lastRenderedPageBreak/>
              <w:t>100% of Critical Incidents will be reported to the JCO no later than the business day after the incident occurred.</w:t>
            </w:r>
          </w:p>
        </w:tc>
        <w:tc>
          <w:tcPr>
            <w:tcW w:w="1299" w:type="dxa"/>
          </w:tcPr>
          <w:p w14:paraId="7C4C6E6B"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1B34F2F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958A29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0</w:t>
            </w:r>
          </w:p>
        </w:tc>
      </w:tr>
      <w:tr w:rsidR="00561BED" w:rsidRPr="00546E3A" w14:paraId="60928E1E" w14:textId="77777777" w:rsidTr="00183D64">
        <w:tc>
          <w:tcPr>
            <w:cnfStyle w:val="001000000000" w:firstRow="0" w:lastRow="0" w:firstColumn="1" w:lastColumn="0" w:oddVBand="0" w:evenVBand="0" w:oddHBand="0" w:evenHBand="0" w:firstRowFirstColumn="0" w:firstRowLastColumn="0" w:lastRowFirstColumn="0" w:lastRowLastColumn="0"/>
            <w:tcW w:w="8028" w:type="dxa"/>
            <w:gridSpan w:val="3"/>
          </w:tcPr>
          <w:p w14:paraId="3E21B804" w14:textId="77777777" w:rsidR="00561BED" w:rsidRPr="002846E2" w:rsidRDefault="00561BED" w:rsidP="00183D64">
            <w:r w:rsidRPr="00AB097C">
              <w:t>TOTAL POSSIBLE POINTS</w:t>
            </w:r>
            <w:r>
              <w:t xml:space="preserve"> – Technical Specifications</w:t>
            </w:r>
          </w:p>
        </w:tc>
        <w:tc>
          <w:tcPr>
            <w:tcW w:w="964" w:type="dxa"/>
          </w:tcPr>
          <w:p w14:paraId="2E9D38A3"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6" w:name="_Toc159494929"/>
      <w:r>
        <w:lastRenderedPageBreak/>
        <w:t>Evaluation And Selection</w:t>
      </w:r>
      <w:bookmarkEnd w:id="76"/>
    </w:p>
    <w:p w14:paraId="4ED01882" w14:textId="77777777" w:rsidR="00143C25" w:rsidRPr="009E13BD" w:rsidRDefault="00143C25" w:rsidP="0043688E">
      <w:pPr>
        <w:pStyle w:val="Heading2"/>
      </w:pPr>
      <w:bookmarkStart w:id="77" w:name="_Toc159494930"/>
      <w:r w:rsidRPr="009E13BD">
        <w:t>Introduction</w:t>
      </w:r>
      <w:bookmarkEnd w:id="77"/>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8" w:name="_Toc159494931"/>
      <w:r w:rsidRPr="009E13BD">
        <w:t>Evaluation Committee</w:t>
      </w:r>
      <w:bookmarkEnd w:id="78"/>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9" w:name="_Toc159494932"/>
      <w:r w:rsidRPr="009E13BD">
        <w:t xml:space="preserve">Technical Proposal </w:t>
      </w:r>
      <w:r>
        <w:t xml:space="preserve">Evaluation and </w:t>
      </w:r>
      <w:r w:rsidRPr="009E13BD">
        <w:t>Scoring</w:t>
      </w:r>
      <w:bookmarkEnd w:id="79"/>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0" w:name="_Toc159494933"/>
      <w:r>
        <w:t>Cost</w:t>
      </w:r>
      <w:r w:rsidRPr="00277ABE">
        <w:t xml:space="preserve"> </w:t>
      </w:r>
      <w:r w:rsidRPr="009E13BD">
        <w:t>Proposal</w:t>
      </w:r>
      <w:r w:rsidRPr="00277ABE">
        <w:t xml:space="preserve"> Scoring</w:t>
      </w:r>
      <w:bookmarkEnd w:id="80"/>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61BED">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9ACBC2F" w:rsidR="00264AB8" w:rsidRDefault="00264AB8" w:rsidP="00264AB8">
      <w:pPr>
        <w:rPr>
          <w:rFonts w:cstheme="minorHAnsi"/>
          <w:b/>
        </w:rPr>
      </w:pPr>
      <w:r w:rsidRPr="00561BED">
        <w:rPr>
          <w:rFonts w:cstheme="minorHAnsi"/>
          <w:b/>
        </w:rPr>
        <w:t>Total Points Assigned to Cost:</w:t>
      </w:r>
      <w:r>
        <w:rPr>
          <w:rFonts w:cstheme="minorHAnsi"/>
          <w:b/>
        </w:rPr>
        <w:t xml:space="preserve"> </w:t>
      </w:r>
      <w:r w:rsidR="00561BED">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1" w:name="_Toc159494934"/>
      <w:r>
        <w:t>Total Scores</w:t>
      </w:r>
      <w:bookmarkEnd w:id="81"/>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02BC4393" w:rsidR="00F011F5" w:rsidRPr="00283123" w:rsidRDefault="00F011F5">
      <w:pPr>
        <w:jc w:val="left"/>
        <w:rPr>
          <w:rFonts w:asciiTheme="majorHAnsi" w:eastAsiaTheme="majorEastAsia" w:hAnsiTheme="majorHAnsi" w:cstheme="majorBidi"/>
          <w:b/>
          <w:bCs/>
          <w:smallCaps/>
          <w:color w:val="000000" w:themeColor="text1"/>
          <w:sz w:val="28"/>
          <w:szCs w:val="28"/>
        </w:rPr>
      </w:pPr>
      <w:r w:rsidRPr="00283123">
        <w:rPr>
          <w:b/>
          <w:bCs/>
        </w:rPr>
        <w:br w:type="page"/>
      </w:r>
    </w:p>
    <w:p w14:paraId="521792AB" w14:textId="103A18C6" w:rsidR="000A408A" w:rsidRPr="009E13BD" w:rsidRDefault="000A408A" w:rsidP="00487921">
      <w:pPr>
        <w:pStyle w:val="Heading2"/>
        <w:numPr>
          <w:ilvl w:val="1"/>
          <w:numId w:val="12"/>
        </w:numPr>
      </w:pPr>
      <w:bookmarkStart w:id="82" w:name="_Toc159494935"/>
      <w:r w:rsidRPr="009E13BD">
        <w:lastRenderedPageBreak/>
        <w:t xml:space="preserve">Tied </w:t>
      </w:r>
      <w:r>
        <w:t>Score</w:t>
      </w:r>
      <w:r w:rsidRPr="009E13BD">
        <w:t xml:space="preserve"> </w:t>
      </w:r>
      <w:r>
        <w:t xml:space="preserve">and </w:t>
      </w:r>
      <w:r w:rsidRPr="009E13BD">
        <w:t>Preferences</w:t>
      </w:r>
      <w:bookmarkEnd w:id="82"/>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3"/>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4"/>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5"/>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6"/>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7"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7"/>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8" w:name="_Toc159494941"/>
      <w:r w:rsidRPr="009E13BD">
        <w:lastRenderedPageBreak/>
        <w:t>Contractual</w:t>
      </w:r>
      <w:r w:rsidR="000D523E" w:rsidRPr="009E13BD">
        <w:t xml:space="preserve"> Terms And Conditions</w:t>
      </w:r>
      <w:bookmarkEnd w:id="88"/>
    </w:p>
    <w:p w14:paraId="63FF4D9F" w14:textId="47D8750A" w:rsidR="00143C25" w:rsidRDefault="00143C25" w:rsidP="0043688E">
      <w:pPr>
        <w:pStyle w:val="Heading2"/>
      </w:pPr>
      <w:bookmarkStart w:id="89" w:name="_Toc159494942"/>
      <w:r w:rsidRPr="00035341">
        <w:t>Contract Terms and Conditions</w:t>
      </w:r>
      <w:bookmarkEnd w:id="89"/>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0" w:name="_Toc159494943"/>
      <w:r w:rsidRPr="005E4F16">
        <w:t>Term</w:t>
      </w:r>
      <w:r w:rsidR="00F52542">
        <w:t xml:space="preserve"> Length</w:t>
      </w:r>
      <w:bookmarkEnd w:id="90"/>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61BED">
        <w:rPr>
          <w:rFonts w:ascii="Calibri" w:eastAsia="Calibri" w:hAnsi="Calibri"/>
          <w:color w:val="000000"/>
        </w:rPr>
        <w:t>one</w:t>
      </w:r>
      <w:r w:rsidRPr="00561BED">
        <w:rPr>
          <w:rFonts w:ascii="Calibri" w:eastAsia="Calibri" w:hAnsi="Calibri"/>
          <w:color w:val="000000"/>
        </w:rPr>
        <w:t xml:space="preserve"> (</w:t>
      </w:r>
      <w:r w:rsidR="00901ED2" w:rsidRPr="00561BED">
        <w:rPr>
          <w:rFonts w:ascii="Calibri" w:eastAsia="Calibri" w:hAnsi="Calibri"/>
          <w:color w:val="000000"/>
        </w:rPr>
        <w:t>1</w:t>
      </w:r>
      <w:r w:rsidRPr="00561BED">
        <w:rPr>
          <w:rFonts w:ascii="Calibri" w:eastAsia="Calibri" w:hAnsi="Calibri"/>
          <w:color w:val="000000"/>
        </w:rPr>
        <w:t xml:space="preserve">) year, beginning on the </w:t>
      </w:r>
      <w:r w:rsidR="00745797" w:rsidRPr="00561BED">
        <w:rPr>
          <w:rFonts w:ascii="Calibri" w:eastAsia="Calibri" w:hAnsi="Calibri"/>
          <w:color w:val="000000"/>
        </w:rPr>
        <w:t xml:space="preserve">later </w:t>
      </w:r>
      <w:r w:rsidRPr="00561BED">
        <w:rPr>
          <w:rFonts w:ascii="Calibri" w:eastAsia="Calibri" w:hAnsi="Calibri"/>
          <w:color w:val="000000"/>
        </w:rPr>
        <w:t xml:space="preserve">date of </w:t>
      </w:r>
      <w:r w:rsidR="00CA077A" w:rsidRPr="00561BED">
        <w:rPr>
          <w:rFonts w:ascii="Calibri" w:eastAsia="Calibri" w:hAnsi="Calibri"/>
          <w:color w:val="000000"/>
        </w:rPr>
        <w:t>C</w:t>
      </w:r>
      <w:r w:rsidRPr="00561BED">
        <w:rPr>
          <w:rFonts w:ascii="Calibri" w:eastAsia="Calibri" w:hAnsi="Calibri"/>
          <w:color w:val="000000"/>
        </w:rPr>
        <w:t>ontract execution</w:t>
      </w:r>
      <w:r w:rsidR="003761DB" w:rsidRPr="00561BED">
        <w:rPr>
          <w:rFonts w:ascii="Calibri" w:eastAsia="Calibri" w:hAnsi="Calibri"/>
          <w:color w:val="000000"/>
        </w:rPr>
        <w:t xml:space="preserve"> or the anticipated start date for the initial term specified on the RFP Cover Page. </w:t>
      </w:r>
      <w:r w:rsidRPr="00561BED">
        <w:t xml:space="preserve">At the end of the Contract’s initial term, </w:t>
      </w:r>
      <w:r w:rsidR="00C83917" w:rsidRPr="00561BED">
        <w:t xml:space="preserve">the </w:t>
      </w:r>
      <w:r w:rsidRPr="00561BED">
        <w:t>IJB shall have the option, in its sole</w:t>
      </w:r>
      <w:r w:rsidRPr="00561BED">
        <w:rPr>
          <w:rFonts w:ascii="Calibri" w:eastAsia="Calibri" w:hAnsi="Calibri"/>
          <w:color w:val="000000"/>
        </w:rPr>
        <w:t xml:space="preserve"> discretion, to renew the Contract on the same terms and conditions for up to a total of </w:t>
      </w:r>
      <w:r w:rsidR="00901ED2" w:rsidRPr="00561BED">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1" w:name="_Toc159494944"/>
      <w:r w:rsidRPr="009E13BD">
        <w:t>Insurance</w:t>
      </w:r>
      <w:bookmarkEnd w:id="91"/>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2" w:name="_Toc159494945"/>
      <w:r w:rsidRPr="009E13BD">
        <w:t>Quarterly Report</w:t>
      </w:r>
      <w:bookmarkEnd w:id="92"/>
      <w:r w:rsidR="0049411F">
        <w:t xml:space="preserve"> </w:t>
      </w:r>
    </w:p>
    <w:p w14:paraId="3EC6B561" w14:textId="77777777" w:rsidR="00561BED" w:rsidRDefault="00561BED" w:rsidP="00561BED">
      <w:pPr>
        <w:pStyle w:val="Normal2"/>
      </w:pPr>
      <w:bookmarkStart w:id="93"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rsidRPr="00DC1DC3">
        <w:t>Troy Seeley</w:t>
      </w:r>
      <w:r>
        <w:t xml:space="preserve"> and Natalie Miller</w:t>
      </w:r>
      <w:r w:rsidRPr="00DC1DC3">
        <w:t xml:space="preserve">, </w:t>
      </w:r>
      <w:hyperlink r:id="rId26" w:history="1">
        <w:r w:rsidRPr="002A1A68">
          <w:rPr>
            <w:rStyle w:val="Hyperlink"/>
            <w:rFonts w:cstheme="minorBidi"/>
          </w:rPr>
          <w:t>troy.seeley@iowacourts.gov</w:t>
        </w:r>
      </w:hyperlink>
      <w:r w:rsidRPr="002A1A68">
        <w:t xml:space="preserve"> and </w:t>
      </w:r>
      <w:hyperlink r:id="rId27" w:history="1">
        <w:r w:rsidRPr="002A1A68">
          <w:rPr>
            <w:rStyle w:val="Hyperlink"/>
            <w:rFonts w:cstheme="minorBidi"/>
          </w:rPr>
          <w:t>natalie.miller@iowacourts.gov</w:t>
        </w:r>
      </w:hyperlink>
      <w:r w:rsidRPr="002A1A68">
        <w:t xml:space="preserve">.The report file format shall be Microsoft Excel compatible format. The report at minimum shall include name and/or JID# of Youth referred to the service during the quarter, start </w:t>
      </w:r>
      <w:r>
        <w:t xml:space="preserve">and end dates (if applicable) </w:t>
      </w:r>
      <w:r w:rsidRPr="002A1A68">
        <w:t>for Youth to the service in the quarter, services provided, amount of contact time with each Youth during the quarter,</w:t>
      </w:r>
      <w:r>
        <w:t xml:space="preserve"> and</w:t>
      </w:r>
      <w:r w:rsidRPr="002A1A68">
        <w:t xml:space="preserve"> positives and barriers experienced during the quarter</w:t>
      </w:r>
      <w:r>
        <w:t xml:space="preserve"> towards success of completing or not completing the program</w:t>
      </w:r>
      <w:r w:rsidRPr="002A1A68">
        <w:t>. Vendor proposals must include a sample report and a description of the reporting that will be provided. The State reserves the right to request more detailed information (ad-hoc reporting) at any time and on</w:t>
      </w:r>
      <w:r w:rsidRPr="009E13BD">
        <w:t xml:space="preserve">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3"/>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69C3B78A" w:rsidR="00877BAF" w:rsidRPr="00032D48" w:rsidRDefault="00561BED" w:rsidP="00877BAF">
      <w:pPr>
        <w:pStyle w:val="Footer"/>
        <w:tabs>
          <w:tab w:val="clear" w:pos="4320"/>
          <w:tab w:val="clear" w:pos="8640"/>
        </w:tabs>
        <w:spacing w:after="0" w:line="240" w:lineRule="auto"/>
        <w:rPr>
          <w:rFonts w:ascii="Calibri" w:hAnsi="Calibri"/>
          <w:sz w:val="18"/>
          <w:szCs w:val="18"/>
        </w:rPr>
      </w:pPr>
      <w:r w:rsidRPr="00561BED">
        <w:rPr>
          <w:rFonts w:ascii="Calibri" w:hAnsi="Calibri"/>
          <w:bCs/>
          <w:noProof/>
          <w:sz w:val="18"/>
          <w:szCs w:val="18"/>
        </w:rPr>
        <w:t>Natalie Miller</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40016E9" w14:textId="4403F311" w:rsidR="00561BED" w:rsidRPr="00032D48" w:rsidRDefault="00561BED" w:rsidP="00561BED">
      <w:pPr>
        <w:spacing w:after="0" w:line="240" w:lineRule="auto"/>
        <w:rPr>
          <w:rFonts w:ascii="Calibri" w:hAnsi="Calibri"/>
          <w:noProof/>
          <w:sz w:val="18"/>
          <w:szCs w:val="18"/>
        </w:rPr>
      </w:pPr>
      <w:hyperlink r:id="rId28" w:history="1">
        <w:r w:rsidRPr="0075226B">
          <w:rPr>
            <w:rStyle w:val="Hyperlink"/>
            <w:rFonts w:ascii="Calibri" w:hAnsi="Calibri" w:cstheme="minorBidi"/>
            <w:noProof/>
            <w:sz w:val="18"/>
            <w:szCs w:val="18"/>
          </w:rPr>
          <w:t>natalie.miller@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7AF4DC8D"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561BED">
        <w:rPr>
          <w:rFonts w:ascii="Calibri" w:hAnsi="Calibri"/>
          <w:noProof/>
          <w:sz w:val="18"/>
          <w:szCs w:val="18"/>
        </w:rPr>
        <w:t>RFP</w:t>
      </w:r>
      <w:r w:rsidR="004C012D" w:rsidRPr="00561BED">
        <w:rPr>
          <w:rFonts w:ascii="Calibri" w:hAnsi="Calibri"/>
          <w:noProof/>
          <w:sz w:val="18"/>
          <w:szCs w:val="18"/>
        </w:rPr>
        <w:t xml:space="preserve"> </w:t>
      </w:r>
      <w:r w:rsidR="00561BED" w:rsidRPr="005B4E97">
        <w:rPr>
          <w:rFonts w:ascii="Calibri" w:hAnsi="Calibri"/>
          <w:noProof/>
          <w:sz w:val="18"/>
          <w:szCs w:val="18"/>
        </w:rPr>
        <w:t>JUV-27-TS</w:t>
      </w:r>
      <w:r w:rsidR="00561BED" w:rsidRPr="00032D48">
        <w:rPr>
          <w:rFonts w:ascii="Calibri" w:hAnsi="Calibri"/>
          <w:noProof/>
          <w:sz w:val="18"/>
          <w:szCs w:val="18"/>
        </w:rPr>
        <w:t>-</w:t>
      </w:r>
      <w:r w:rsidR="00561BED">
        <w:rPr>
          <w:rFonts w:ascii="Calibri" w:hAnsi="Calibri"/>
          <w:noProof/>
          <w:sz w:val="18"/>
          <w:szCs w:val="18"/>
        </w:rPr>
        <w:t>08-002</w:t>
      </w:r>
      <w:r w:rsidR="00561BED"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2CCDDF0"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561BED">
        <w:rPr>
          <w:rFonts w:ascii="Calibri" w:hAnsi="Calibri"/>
          <w:sz w:val="18"/>
          <w:szCs w:val="18"/>
        </w:rPr>
        <w:t>RFP</w:t>
      </w:r>
      <w:r w:rsidR="004C012D" w:rsidRPr="00561BED">
        <w:rPr>
          <w:rFonts w:ascii="Calibri" w:hAnsi="Calibri"/>
          <w:sz w:val="18"/>
          <w:szCs w:val="18"/>
        </w:rPr>
        <w:t xml:space="preserve"> </w:t>
      </w:r>
      <w:r w:rsidR="00561BED" w:rsidRPr="00561BED">
        <w:rPr>
          <w:rFonts w:ascii="Calibri" w:hAnsi="Calibri"/>
          <w:noProof/>
          <w:sz w:val="18"/>
          <w:szCs w:val="18"/>
        </w:rPr>
        <w:t xml:space="preserve">JUV-27-TS-08-002 </w:t>
      </w:r>
      <w:r w:rsidR="004C012D" w:rsidRPr="00561BED">
        <w:rPr>
          <w:rFonts w:ascii="Calibri" w:hAnsi="Calibri"/>
          <w:sz w:val="18"/>
          <w:szCs w:val="18"/>
        </w:rPr>
        <w:t xml:space="preserve">for </w:t>
      </w:r>
      <w:r w:rsidR="00561BED" w:rsidRPr="005B4E97">
        <w:rPr>
          <w:rFonts w:ascii="Calibri" w:hAnsi="Calibri"/>
          <w:sz w:val="18"/>
          <w:szCs w:val="18"/>
        </w:rPr>
        <w:t>Transition Services and Aftercare</w:t>
      </w:r>
      <w:r w:rsidR="00561BED"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4" w:name="_Toc159494947"/>
      <w:r w:rsidRPr="00877BAF">
        <w:rPr>
          <w:sz w:val="32"/>
          <w:szCs w:val="32"/>
        </w:rPr>
        <w:lastRenderedPageBreak/>
        <w:t>Attachment 2: Authorization to Release Information Letter – Required</w:t>
      </w:r>
      <w:bookmarkEnd w:id="94"/>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4DFC6141" w:rsidR="00877BAF" w:rsidRPr="00032D48" w:rsidRDefault="001519EE" w:rsidP="00877BAF">
      <w:pPr>
        <w:pStyle w:val="Footer"/>
        <w:tabs>
          <w:tab w:val="clear" w:pos="4320"/>
          <w:tab w:val="clear" w:pos="8640"/>
        </w:tabs>
        <w:spacing w:after="0" w:line="240" w:lineRule="auto"/>
        <w:rPr>
          <w:rFonts w:ascii="Calibri" w:hAnsi="Calibri"/>
          <w:sz w:val="18"/>
          <w:szCs w:val="18"/>
        </w:rPr>
      </w:pPr>
      <w:r w:rsidRPr="001519EE">
        <w:rPr>
          <w:rFonts w:ascii="Calibri" w:hAnsi="Calibri"/>
          <w:bCs/>
          <w:noProof/>
          <w:sz w:val="18"/>
          <w:szCs w:val="18"/>
        </w:rPr>
        <w:t>Natalie Miller</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3B262A16" w14:textId="539A2F5B" w:rsidR="001519EE" w:rsidRPr="00032D48" w:rsidRDefault="001519EE" w:rsidP="001519EE">
      <w:pPr>
        <w:spacing w:after="0" w:line="240" w:lineRule="auto"/>
        <w:rPr>
          <w:rFonts w:ascii="Calibri" w:hAnsi="Calibri"/>
          <w:noProof/>
          <w:sz w:val="18"/>
          <w:szCs w:val="18"/>
        </w:rPr>
      </w:pPr>
      <w:hyperlink r:id="rId29" w:history="1">
        <w:r w:rsidRPr="0075226B">
          <w:rPr>
            <w:rStyle w:val="Hyperlink"/>
            <w:rFonts w:ascii="Calibri" w:hAnsi="Calibri" w:cstheme="minorBidi"/>
            <w:noProof/>
            <w:sz w:val="18"/>
            <w:szCs w:val="18"/>
          </w:rPr>
          <w:t>natalie.miller@iowacourts.gov</w:t>
        </w:r>
      </w:hyperlink>
      <w:r>
        <w:rPr>
          <w:rFonts w:ascii="Calibri" w:hAnsi="Calibri"/>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25518BFE"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1519EE">
        <w:rPr>
          <w:rFonts w:ascii="Calibri" w:hAnsi="Calibri"/>
          <w:sz w:val="18"/>
          <w:szCs w:val="18"/>
        </w:rPr>
        <w:t>RFP</w:t>
      </w:r>
      <w:r w:rsidR="004C012D" w:rsidRPr="001519EE">
        <w:rPr>
          <w:rFonts w:ascii="Calibri" w:hAnsi="Calibri"/>
          <w:sz w:val="18"/>
          <w:szCs w:val="18"/>
        </w:rPr>
        <w:t xml:space="preserve"> </w:t>
      </w:r>
      <w:r w:rsidR="001519EE" w:rsidRPr="005B4E97">
        <w:rPr>
          <w:rFonts w:ascii="Calibri" w:hAnsi="Calibri"/>
          <w:noProof/>
          <w:sz w:val="18"/>
          <w:szCs w:val="18"/>
        </w:rPr>
        <w:t>JUV-27-TS</w:t>
      </w:r>
      <w:r w:rsidR="001519EE" w:rsidRPr="00032D48">
        <w:rPr>
          <w:rFonts w:ascii="Calibri" w:hAnsi="Calibri"/>
          <w:noProof/>
          <w:sz w:val="18"/>
          <w:szCs w:val="18"/>
        </w:rPr>
        <w:t>-</w:t>
      </w:r>
      <w:r w:rsidR="001519EE">
        <w:rPr>
          <w:rFonts w:ascii="Calibri" w:hAnsi="Calibri"/>
          <w:noProof/>
          <w:sz w:val="18"/>
          <w:szCs w:val="18"/>
        </w:rPr>
        <w:t>08-002</w:t>
      </w:r>
      <w:r w:rsidR="001519EE"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6C64EACB"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1519EE">
        <w:rPr>
          <w:rFonts w:ascii="Calibri" w:hAnsi="Calibri"/>
          <w:sz w:val="18"/>
          <w:szCs w:val="18"/>
        </w:rPr>
        <w:t>RFP</w:t>
      </w:r>
      <w:r w:rsidR="0046755F" w:rsidRPr="001519EE">
        <w:rPr>
          <w:rFonts w:ascii="Calibri" w:hAnsi="Calibri"/>
          <w:sz w:val="18"/>
          <w:szCs w:val="18"/>
        </w:rPr>
        <w:t xml:space="preserve"> </w:t>
      </w:r>
      <w:r w:rsidR="001519EE" w:rsidRPr="001519EE">
        <w:rPr>
          <w:rFonts w:ascii="Calibri" w:hAnsi="Calibri"/>
          <w:noProof/>
          <w:sz w:val="18"/>
          <w:szCs w:val="18"/>
        </w:rPr>
        <w:t>JU</w:t>
      </w:r>
      <w:r w:rsidR="001519EE" w:rsidRPr="005B4E97">
        <w:rPr>
          <w:rFonts w:ascii="Calibri" w:hAnsi="Calibri"/>
          <w:noProof/>
          <w:sz w:val="18"/>
          <w:szCs w:val="18"/>
        </w:rPr>
        <w:t>V-27-TS</w:t>
      </w:r>
      <w:r w:rsidR="001519EE" w:rsidRPr="00032D48">
        <w:rPr>
          <w:rFonts w:ascii="Calibri" w:hAnsi="Calibri"/>
          <w:noProof/>
          <w:sz w:val="18"/>
          <w:szCs w:val="18"/>
        </w:rPr>
        <w:t>-</w:t>
      </w:r>
      <w:r w:rsidR="001519EE">
        <w:rPr>
          <w:rFonts w:ascii="Calibri" w:hAnsi="Calibri"/>
          <w:noProof/>
          <w:sz w:val="18"/>
          <w:szCs w:val="18"/>
        </w:rPr>
        <w:t>08-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5"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5"/>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6" w:name="Check2"/>
      <w:r w:rsidRPr="008F0013">
        <w:instrText xml:space="preserve"> FORMCHECKBOX </w:instrText>
      </w:r>
      <w:r w:rsidRPr="008F0013">
        <w:fldChar w:fldCharType="separate"/>
      </w:r>
      <w:r w:rsidRPr="008F0013">
        <w:fldChar w:fldCharType="end"/>
      </w:r>
      <w:bookmarkEnd w:id="96"/>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7" w:name="OLE_LINK1"/>
      <w:r w:rsidRPr="008F0013">
        <w:t>Explain why disclosure of the material would not be in the best interest of the public.</w:t>
      </w:r>
      <w:bookmarkEnd w:id="97"/>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 xml:space="preserve">The confidential </w:t>
      </w:r>
      <w:r w:rsidRPr="008F0013">
        <w:lastRenderedPageBreak/>
        <w:t>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8" w:name="_Toc159494949"/>
      <w:r>
        <w:lastRenderedPageBreak/>
        <w:t>Attachment</w:t>
      </w:r>
      <w:r w:rsidR="00B07DD9">
        <w:t xml:space="preserve"> 4: Cost Proposal Form – Required</w:t>
      </w:r>
      <w:bookmarkEnd w:id="98"/>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3F2C4D6E" w14:textId="5966150C" w:rsidR="001519EE" w:rsidRDefault="00B85D64" w:rsidP="001519EE">
      <w:pPr>
        <w:pStyle w:val="Header"/>
        <w:spacing w:after="0"/>
      </w:pPr>
      <w:r>
        <w:t>Respondent</w:t>
      </w:r>
      <w:r w:rsidRPr="009E13BD">
        <w:t>’s Cost Proposal shall include an all-inclusive</w:t>
      </w:r>
      <w:r w:rsidR="001519EE" w:rsidRPr="001519EE">
        <w:t xml:space="preserve"> </w:t>
      </w:r>
      <w:r w:rsidR="001519EE">
        <w:t>unit rate.</w:t>
      </w:r>
    </w:p>
    <w:p w14:paraId="0DFF4395" w14:textId="77777777" w:rsidR="001519EE" w:rsidRDefault="001519EE" w:rsidP="001519EE">
      <w:pPr>
        <w:pStyle w:val="Header"/>
        <w:spacing w:after="0"/>
      </w:pPr>
    </w:p>
    <w:p w14:paraId="55D9FFFF" w14:textId="21A33A46" w:rsidR="001519EE" w:rsidRPr="00A24512" w:rsidRDefault="001519EE" w:rsidP="001519EE">
      <w:pPr>
        <w:pStyle w:val="Header"/>
        <w:spacing w:after="0"/>
      </w:pPr>
      <w:r w:rsidRPr="00A24512">
        <w:t>The unit rate shall be</w:t>
      </w:r>
      <w:r>
        <w:t xml:space="preserve"> a monthly</w:t>
      </w:r>
      <w:r w:rsidRPr="00A24512">
        <w:t xml:space="preserve"> inclusive</w:t>
      </w:r>
      <w:r>
        <w:t xml:space="preserve"> rate</w:t>
      </w:r>
      <w:r w:rsidRPr="00A24512">
        <w:t xml:space="preserve"> for all of the services provided under the </w:t>
      </w:r>
      <w:r>
        <w:t>Transition Services and Aftercare</w:t>
      </w:r>
      <w:r w:rsidRPr="00A24512">
        <w:t xml:space="preserve"> program</w:t>
      </w:r>
      <w:r>
        <w:t>s</w:t>
      </w:r>
      <w:r w:rsidRPr="00A24512">
        <w:t>. When determining rate(s) for this Cost Proposal, all other costs, including direct client contact time, travel, training, professional meetings and development, administrative, case work, documentation hours, indirect time</w:t>
      </w:r>
      <w:r>
        <w:t xml:space="preserve">, </w:t>
      </w:r>
      <w:r w:rsidRPr="00A24512">
        <w:t>and any other cost must be considered since these would not be eligible as separate billable hours. The following template is required. Please use additional pages to provide any additional narrative support for the costing information.</w:t>
      </w:r>
    </w:p>
    <w:p w14:paraId="273ECFE0" w14:textId="77777777" w:rsidR="001519EE" w:rsidRPr="00A24512" w:rsidRDefault="001519EE" w:rsidP="001519EE">
      <w:pPr>
        <w:pStyle w:val="Header"/>
      </w:pPr>
    </w:p>
    <w:p w14:paraId="2FB98FFB" w14:textId="77777777" w:rsidR="001519EE" w:rsidRDefault="001519EE" w:rsidP="001519EE">
      <w:pPr>
        <w:pStyle w:val="Header"/>
      </w:pPr>
      <w:r w:rsidRPr="00A24512">
        <w:t>Provide a detailed breakdown in your Cost Proposal for all costs included below.</w:t>
      </w:r>
    </w:p>
    <w:p w14:paraId="7CD54E39" w14:textId="77777777" w:rsidR="001519EE" w:rsidRDefault="001519EE" w:rsidP="001519EE">
      <w:pPr>
        <w:pStyle w:val="Header"/>
      </w:pPr>
    </w:p>
    <w:tbl>
      <w:tblPr>
        <w:tblStyle w:val="PlainTable1"/>
        <w:tblW w:w="9355" w:type="dxa"/>
        <w:tblLook w:val="04A0" w:firstRow="1" w:lastRow="0" w:firstColumn="1" w:lastColumn="0" w:noHBand="0" w:noVBand="1"/>
      </w:tblPr>
      <w:tblGrid>
        <w:gridCol w:w="7307"/>
        <w:gridCol w:w="2048"/>
      </w:tblGrid>
      <w:tr w:rsidR="001519EE" w:rsidRPr="00A24512" w14:paraId="6489A25C" w14:textId="77777777" w:rsidTr="00183D64">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7307" w:type="dxa"/>
          </w:tcPr>
          <w:p w14:paraId="1E26C9D5" w14:textId="77777777" w:rsidR="001519EE" w:rsidRPr="00A24512" w:rsidRDefault="001519EE" w:rsidP="00183D64">
            <w:pPr>
              <w:rPr>
                <w:b w:val="0"/>
                <w:bCs w:val="0"/>
              </w:rPr>
            </w:pPr>
            <w:r w:rsidRPr="00A24512">
              <w:t>Line Item Narrative</w:t>
            </w:r>
          </w:p>
        </w:tc>
        <w:tc>
          <w:tcPr>
            <w:tcW w:w="2048" w:type="dxa"/>
          </w:tcPr>
          <w:p w14:paraId="5119C439" w14:textId="77777777" w:rsidR="001519EE" w:rsidRPr="00A24512" w:rsidRDefault="001519EE" w:rsidP="00183D64">
            <w:pPr>
              <w:cnfStyle w:val="100000000000" w:firstRow="1" w:lastRow="0" w:firstColumn="0" w:lastColumn="0" w:oddVBand="0" w:evenVBand="0" w:oddHBand="0" w:evenHBand="0" w:firstRowFirstColumn="0" w:firstRowLastColumn="0" w:lastRowFirstColumn="0" w:lastRowLastColumn="0"/>
            </w:pPr>
          </w:p>
        </w:tc>
      </w:tr>
      <w:tr w:rsidR="001519EE" w:rsidRPr="00A24512" w14:paraId="477BA0E6"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7" w:type="dxa"/>
          </w:tcPr>
          <w:p w14:paraId="0F269398" w14:textId="77777777" w:rsidR="001519EE" w:rsidRPr="00A24512" w:rsidRDefault="001519EE" w:rsidP="00183D64">
            <w:pPr>
              <w:rPr>
                <w:b w:val="0"/>
                <w:bCs w:val="0"/>
              </w:rPr>
            </w:pPr>
            <w:r w:rsidRPr="00A24512">
              <w:t>Salaries</w:t>
            </w:r>
          </w:p>
        </w:tc>
        <w:tc>
          <w:tcPr>
            <w:tcW w:w="2048" w:type="dxa"/>
          </w:tcPr>
          <w:p w14:paraId="55F8DE7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158F023B" w14:textId="77777777" w:rsidTr="00183D64">
        <w:trPr>
          <w:trHeight w:val="242"/>
        </w:trPr>
        <w:tc>
          <w:tcPr>
            <w:cnfStyle w:val="001000000000" w:firstRow="0" w:lastRow="0" w:firstColumn="1" w:lastColumn="0" w:oddVBand="0" w:evenVBand="0" w:oddHBand="0" w:evenHBand="0" w:firstRowFirstColumn="0" w:firstRowLastColumn="0" w:lastRowFirstColumn="0" w:lastRowLastColumn="0"/>
            <w:tcW w:w="7307" w:type="dxa"/>
          </w:tcPr>
          <w:p w14:paraId="6CD86255" w14:textId="77777777" w:rsidR="001519EE" w:rsidRPr="00A24512" w:rsidRDefault="001519EE" w:rsidP="00183D64">
            <w:pPr>
              <w:jc w:val="left"/>
            </w:pPr>
            <w:r w:rsidRPr="00A24512">
              <w:t>Number of Employees</w:t>
            </w:r>
          </w:p>
        </w:tc>
        <w:tc>
          <w:tcPr>
            <w:tcW w:w="2048" w:type="dxa"/>
          </w:tcPr>
          <w:p w14:paraId="44413B5C"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77AAE383"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2A5541B0" w14:textId="77777777" w:rsidR="001519EE" w:rsidRPr="00A24512" w:rsidRDefault="001519EE" w:rsidP="00183D64">
            <w:r w:rsidRPr="00A24512">
              <w:t>Benefits</w:t>
            </w:r>
          </w:p>
        </w:tc>
        <w:tc>
          <w:tcPr>
            <w:tcW w:w="2048" w:type="dxa"/>
          </w:tcPr>
          <w:p w14:paraId="23C5D5E1"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031B7FAF"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71E7236E" w14:textId="77777777" w:rsidR="001519EE" w:rsidRPr="00A24512" w:rsidRDefault="001519EE" w:rsidP="00183D64">
            <w:r w:rsidRPr="00A24512">
              <w:t>Travel</w:t>
            </w:r>
          </w:p>
        </w:tc>
        <w:tc>
          <w:tcPr>
            <w:tcW w:w="2048" w:type="dxa"/>
          </w:tcPr>
          <w:p w14:paraId="4B472321"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1E23583B"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50FE161E" w14:textId="77777777" w:rsidR="001519EE" w:rsidRPr="00A24512" w:rsidRDefault="001519EE" w:rsidP="00183D64">
            <w:r w:rsidRPr="00A24512">
              <w:t>Equipment</w:t>
            </w:r>
          </w:p>
        </w:tc>
        <w:tc>
          <w:tcPr>
            <w:tcW w:w="2048" w:type="dxa"/>
          </w:tcPr>
          <w:p w14:paraId="3EA369EC"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7F0FB6B5"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4CFC8C93" w14:textId="77777777" w:rsidR="001519EE" w:rsidRPr="00A24512" w:rsidRDefault="001519EE" w:rsidP="00183D64">
            <w:r w:rsidRPr="00A24512">
              <w:t>Supplies</w:t>
            </w:r>
          </w:p>
        </w:tc>
        <w:tc>
          <w:tcPr>
            <w:tcW w:w="2048" w:type="dxa"/>
          </w:tcPr>
          <w:p w14:paraId="0FA9C5A3"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322CD984"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18E13C4F" w14:textId="77777777" w:rsidR="001519EE" w:rsidRPr="00A24512" w:rsidRDefault="001519EE" w:rsidP="00183D64">
            <w:r w:rsidRPr="00A24512">
              <w:t>Training</w:t>
            </w:r>
          </w:p>
        </w:tc>
        <w:tc>
          <w:tcPr>
            <w:tcW w:w="2048" w:type="dxa"/>
          </w:tcPr>
          <w:p w14:paraId="13D3749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6EBF5465"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7DA15ED0" w14:textId="77777777" w:rsidR="001519EE" w:rsidRPr="00A24512" w:rsidRDefault="001519EE" w:rsidP="00183D64">
            <w:r w:rsidRPr="00A24512">
              <w:t>Other</w:t>
            </w:r>
          </w:p>
        </w:tc>
        <w:tc>
          <w:tcPr>
            <w:tcW w:w="2048" w:type="dxa"/>
          </w:tcPr>
          <w:p w14:paraId="32BF44CE"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0ED8C10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3D15A46C" w14:textId="77777777" w:rsidR="001519EE" w:rsidRPr="00A24512" w:rsidRDefault="001519EE" w:rsidP="00183D64">
            <w:r w:rsidRPr="00A24512">
              <w:t>Direct Cost</w:t>
            </w:r>
          </w:p>
        </w:tc>
        <w:tc>
          <w:tcPr>
            <w:tcW w:w="2048" w:type="dxa"/>
          </w:tcPr>
          <w:p w14:paraId="0251954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21232A22"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2C71E32B" w14:textId="77777777" w:rsidR="001519EE" w:rsidRPr="00A24512" w:rsidRDefault="001519EE" w:rsidP="00183D64">
            <w:r w:rsidRPr="00A24512">
              <w:t>Indirect Cost</w:t>
            </w:r>
          </w:p>
        </w:tc>
        <w:tc>
          <w:tcPr>
            <w:tcW w:w="2048" w:type="dxa"/>
          </w:tcPr>
          <w:p w14:paraId="2824A6E3"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431EF33E" w14:textId="77777777" w:rsidTr="00183D6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307" w:type="dxa"/>
          </w:tcPr>
          <w:p w14:paraId="5D1421C2" w14:textId="77777777" w:rsidR="001519EE" w:rsidRPr="00A24512" w:rsidRDefault="001519EE" w:rsidP="00183D64">
            <w:pPr>
              <w:rPr>
                <w:b w:val="0"/>
                <w:bCs w:val="0"/>
              </w:rPr>
            </w:pPr>
            <w:r w:rsidRPr="00A24512">
              <w:t>% of Direct Cost</w:t>
            </w:r>
          </w:p>
        </w:tc>
        <w:tc>
          <w:tcPr>
            <w:tcW w:w="2048" w:type="dxa"/>
          </w:tcPr>
          <w:p w14:paraId="685FED4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9E13BD" w14:paraId="376DF762" w14:textId="77777777" w:rsidTr="00183D64">
        <w:trPr>
          <w:trHeight w:val="350"/>
        </w:trPr>
        <w:tc>
          <w:tcPr>
            <w:cnfStyle w:val="001000000000" w:firstRow="0" w:lastRow="0" w:firstColumn="1" w:lastColumn="0" w:oddVBand="0" w:evenVBand="0" w:oddHBand="0" w:evenHBand="0" w:firstRowFirstColumn="0" w:firstRowLastColumn="0" w:lastRowFirstColumn="0" w:lastRowLastColumn="0"/>
            <w:tcW w:w="7307" w:type="dxa"/>
          </w:tcPr>
          <w:p w14:paraId="156676AE" w14:textId="77777777" w:rsidR="001519EE" w:rsidRPr="00794EE1" w:rsidRDefault="001519EE" w:rsidP="00183D64">
            <w:pPr>
              <w:rPr>
                <w:b w:val="0"/>
                <w:bCs w:val="0"/>
              </w:rPr>
            </w:pPr>
            <w:r w:rsidRPr="00A24512">
              <w:t>Annual Project Cost</w:t>
            </w:r>
          </w:p>
        </w:tc>
        <w:tc>
          <w:tcPr>
            <w:tcW w:w="2048" w:type="dxa"/>
          </w:tcPr>
          <w:p w14:paraId="16E3ACEE" w14:textId="77777777" w:rsidR="001519EE" w:rsidRPr="009E13BD"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9E13BD" w14:paraId="2E8D1CFA" w14:textId="77777777" w:rsidTr="00183D6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307" w:type="dxa"/>
          </w:tcPr>
          <w:p w14:paraId="10B84B0A" w14:textId="77777777" w:rsidR="001519EE" w:rsidRPr="00A24512" w:rsidRDefault="001519EE" w:rsidP="00183D64">
            <w:r>
              <w:t>Inclusive Monthly Rate (Unit Rate)</w:t>
            </w:r>
          </w:p>
        </w:tc>
        <w:tc>
          <w:tcPr>
            <w:tcW w:w="2048" w:type="dxa"/>
          </w:tcPr>
          <w:p w14:paraId="09236958" w14:textId="77777777" w:rsidR="001519EE" w:rsidRPr="009E13BD" w:rsidRDefault="001519EE" w:rsidP="00183D64">
            <w:pPr>
              <w:cnfStyle w:val="000000100000" w:firstRow="0" w:lastRow="0" w:firstColumn="0" w:lastColumn="0" w:oddVBand="0" w:evenVBand="0" w:oddHBand="1" w:evenHBand="0" w:firstRowFirstColumn="0" w:firstRowLastColumn="0" w:lastRowFirstColumn="0" w:lastRowLastColumn="0"/>
            </w:pPr>
          </w:p>
        </w:tc>
      </w:tr>
    </w:tbl>
    <w:p w14:paraId="5221005D" w14:textId="769D6BA6" w:rsidR="00B07DD9" w:rsidRPr="009E13BD" w:rsidRDefault="00B07DD9" w:rsidP="001519EE">
      <w:pPr>
        <w:pStyle w:val="Header"/>
      </w:pPr>
    </w:p>
    <w:p w14:paraId="5717C1E8" w14:textId="6A101CFB" w:rsidR="001519EE" w:rsidRDefault="001519EE">
      <w:pPr>
        <w:jc w:val="left"/>
      </w:pPr>
      <w:r>
        <w:br w:type="page"/>
      </w:r>
    </w:p>
    <w:p w14:paraId="0C9800BE" w14:textId="77777777" w:rsidR="001519EE" w:rsidRDefault="001519EE" w:rsidP="001519EE">
      <w:pPr>
        <w:pStyle w:val="Heading1"/>
        <w:numPr>
          <w:ilvl w:val="0"/>
          <w:numId w:val="0"/>
        </w:numPr>
        <w:ind w:left="432" w:hanging="432"/>
      </w:pPr>
      <w:r>
        <w:lastRenderedPageBreak/>
        <w:t>Attachment 5: Draft Action Plan – Required</w:t>
      </w:r>
    </w:p>
    <w:p w14:paraId="3E612981" w14:textId="77777777" w:rsidR="001519EE" w:rsidRPr="009E13BD" w:rsidRDefault="001519EE" w:rsidP="001519EE">
      <w:pPr>
        <w:pStyle w:val="Header"/>
      </w:pPr>
    </w:p>
    <w:p w14:paraId="30820159" w14:textId="77777777" w:rsidR="001519EE" w:rsidRDefault="001519EE" w:rsidP="001519EE">
      <w:pPr>
        <w:pStyle w:val="Header"/>
      </w:pPr>
      <w:r>
        <w:t xml:space="preserve">Respondents must submit a draft version of their proposed Action Plan template, (referred to in section G.2). The Action Plan shall include the following items </w:t>
      </w:r>
      <w:r>
        <w:rPr>
          <w:i/>
          <w:iCs/>
        </w:rPr>
        <w:t>and</w:t>
      </w:r>
      <w:r>
        <w:t xml:space="preserve"> be able to be amended for monthly updates.</w:t>
      </w:r>
    </w:p>
    <w:p w14:paraId="067A71C0" w14:textId="77777777" w:rsidR="001519EE" w:rsidRDefault="001519EE" w:rsidP="001519EE">
      <w:pPr>
        <w:pStyle w:val="Header"/>
      </w:pPr>
      <w:r>
        <w:t>Items to include in Action Plan:</w:t>
      </w:r>
    </w:p>
    <w:p w14:paraId="226A91FE" w14:textId="77777777" w:rsidR="001519EE" w:rsidRDefault="001519EE" w:rsidP="001519EE">
      <w:pPr>
        <w:pStyle w:val="Header"/>
        <w:numPr>
          <w:ilvl w:val="0"/>
          <w:numId w:val="26"/>
        </w:numPr>
      </w:pPr>
      <w:r>
        <w:t>Youth first and last name</w:t>
      </w:r>
    </w:p>
    <w:p w14:paraId="6D6F7C6F" w14:textId="77777777" w:rsidR="001519EE" w:rsidRDefault="001519EE" w:rsidP="001519EE">
      <w:pPr>
        <w:pStyle w:val="Header"/>
        <w:numPr>
          <w:ilvl w:val="0"/>
          <w:numId w:val="26"/>
        </w:numPr>
      </w:pPr>
      <w:r>
        <w:t>Youth date of birth</w:t>
      </w:r>
    </w:p>
    <w:p w14:paraId="6905B33F" w14:textId="77777777" w:rsidR="001519EE" w:rsidRDefault="001519EE" w:rsidP="001519EE">
      <w:pPr>
        <w:pStyle w:val="Header"/>
        <w:numPr>
          <w:ilvl w:val="0"/>
          <w:numId w:val="26"/>
        </w:numPr>
      </w:pPr>
      <w:r>
        <w:t xml:space="preserve">Youth JID number </w:t>
      </w:r>
    </w:p>
    <w:p w14:paraId="1ABA5AB8" w14:textId="77777777" w:rsidR="001519EE" w:rsidRDefault="001519EE" w:rsidP="001519EE">
      <w:pPr>
        <w:pStyle w:val="Header"/>
        <w:numPr>
          <w:ilvl w:val="0"/>
          <w:numId w:val="26"/>
        </w:numPr>
      </w:pPr>
      <w:r>
        <w:t>Youth IDA level</w:t>
      </w:r>
    </w:p>
    <w:p w14:paraId="7A370EB8" w14:textId="77777777" w:rsidR="001519EE" w:rsidRDefault="001519EE" w:rsidP="001519EE">
      <w:pPr>
        <w:pStyle w:val="Header"/>
        <w:numPr>
          <w:ilvl w:val="0"/>
          <w:numId w:val="26"/>
        </w:numPr>
      </w:pPr>
      <w:r>
        <w:t>Name of referring JCO</w:t>
      </w:r>
    </w:p>
    <w:p w14:paraId="2D3CACCB" w14:textId="77777777" w:rsidR="001519EE" w:rsidRDefault="001519EE" w:rsidP="001519EE">
      <w:pPr>
        <w:pStyle w:val="Header"/>
        <w:numPr>
          <w:ilvl w:val="0"/>
          <w:numId w:val="26"/>
        </w:numPr>
      </w:pPr>
      <w:r>
        <w:t>Name of Transition Specialist assigned to the client</w:t>
      </w:r>
    </w:p>
    <w:p w14:paraId="0BBDBCA5" w14:textId="77777777" w:rsidR="001519EE" w:rsidRDefault="001519EE" w:rsidP="001519EE">
      <w:pPr>
        <w:pStyle w:val="Header"/>
        <w:numPr>
          <w:ilvl w:val="0"/>
          <w:numId w:val="26"/>
        </w:numPr>
      </w:pPr>
      <w:r>
        <w:t>Initial barriers to success or concerns</w:t>
      </w:r>
    </w:p>
    <w:p w14:paraId="08FAB1B4" w14:textId="77777777" w:rsidR="001519EE" w:rsidRPr="00524EA3" w:rsidRDefault="001519EE" w:rsidP="001519EE">
      <w:pPr>
        <w:pStyle w:val="Header"/>
        <w:numPr>
          <w:ilvl w:val="0"/>
          <w:numId w:val="26"/>
        </w:numPr>
      </w:pPr>
      <w:r>
        <w:t>Primary goal(s) of measure of success in the program</w:t>
      </w:r>
    </w:p>
    <w:p w14:paraId="147FFCDE" w14:textId="77777777" w:rsidR="001519EE" w:rsidRPr="009E13BD" w:rsidRDefault="001519EE" w:rsidP="001519EE">
      <w:pPr>
        <w:pStyle w:val="Header"/>
      </w:pPr>
    </w:p>
    <w:p w14:paraId="0734B88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4" w:author="Melissa Huss [JB]" w:date="2026-03-18T15:40:00Z" w:initials="MH">
    <w:p w14:paraId="71630AFC" w14:textId="77777777" w:rsidR="00561BED" w:rsidRDefault="00561BED" w:rsidP="00556E09">
      <w:pPr>
        <w:pStyle w:val="CommentText"/>
        <w:jc w:val="left"/>
      </w:pPr>
      <w:r>
        <w:rPr>
          <w:rStyle w:val="CommentReference"/>
        </w:rPr>
        <w:annotationRef/>
      </w:r>
      <w:r>
        <w:t>JCOs: Case assignment or referral? Might case assignment cause delays?</w:t>
      </w:r>
    </w:p>
  </w:comment>
  <w:comment w:id="75" w:author="Melissa Huss [JB]" w:date="2026-03-17T16:22:00Z" w:initials="MH">
    <w:p w14:paraId="7FA94993" w14:textId="77777777" w:rsidR="00561BED" w:rsidRDefault="00561BED" w:rsidP="00556E09">
      <w:pPr>
        <w:pStyle w:val="CommentText"/>
        <w:jc w:val="left"/>
      </w:pPr>
      <w:r>
        <w:rPr>
          <w:rStyle w:val="CommentReference"/>
        </w:rPr>
        <w:annotationRef/>
      </w:r>
      <w:r>
        <w:t>JCOs: de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30AFC" w15:done="1"/>
  <w15:commentEx w15:paraId="7FA9499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A18440" w16cex:dateUtc="2026-03-18T20:40:00Z"/>
  <w16cex:commentExtensible w16cex:durableId="153CBBC5" w16cex:dateUtc="2026-03-17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30AFC" w16cid:durableId="71A18440"/>
  <w16cid:commentId w16cid:paraId="7FA94993" w16cid:durableId="153CB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D0EB6" w14:textId="77777777" w:rsidR="005F1F9E" w:rsidRDefault="005F1F9E" w:rsidP="0043688E">
      <w:r>
        <w:separator/>
      </w:r>
    </w:p>
  </w:endnote>
  <w:endnote w:type="continuationSeparator" w:id="0">
    <w:p w14:paraId="1ED3BC1D" w14:textId="77777777" w:rsidR="005F1F9E" w:rsidRDefault="005F1F9E"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B521B" w14:textId="77777777" w:rsidR="005F1F9E" w:rsidRDefault="005F1F9E" w:rsidP="0043688E">
      <w:r>
        <w:separator/>
      </w:r>
    </w:p>
  </w:footnote>
  <w:footnote w:type="continuationSeparator" w:id="0">
    <w:p w14:paraId="34FFCA9D" w14:textId="77777777" w:rsidR="005F1F9E" w:rsidRDefault="005F1F9E"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6FB802DB" w:rsidR="001E695B" w:rsidRDefault="001E695B" w:rsidP="001E695B">
    <w:pPr>
      <w:pStyle w:val="Header"/>
      <w:jc w:val="right"/>
    </w:pPr>
    <w:r w:rsidRPr="00815684">
      <w:t>RFP#</w:t>
    </w:r>
    <w:r w:rsidR="00815684">
      <w:t xml:space="preserve"> JUV-27-TS-08-0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Pr>
              <w:rStyle w:val="CommentReference"/>
            </w:rPr>
            <w:annotationRef/>
          </w:r>
          <w:r>
            <w:rPr>
              <w:rStyle w:val="CommentReference"/>
              <w:rFonts w:asciiTheme="minorHAnsi" w:eastAsiaTheme="minorHAnsi" w:hAnsiTheme="minorHAnsi"/>
              <w:color w:val="auto"/>
            </w:rPr>
            <w:annotationRef/>
          </w: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446C35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3AF4768"/>
    <w:multiLevelType w:val="hybridMultilevel"/>
    <w:tmpl w:val="EC2AB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F459F0"/>
    <w:multiLevelType w:val="hybridMultilevel"/>
    <w:tmpl w:val="9C74A560"/>
    <w:lvl w:ilvl="0" w:tplc="0B90DAC0">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24CE0"/>
    <w:multiLevelType w:val="hybridMultilevel"/>
    <w:tmpl w:val="B3684CF2"/>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F94A99"/>
    <w:multiLevelType w:val="hybridMultilevel"/>
    <w:tmpl w:val="95CE7684"/>
    <w:lvl w:ilvl="0" w:tplc="D4125CFC">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AA0123"/>
    <w:multiLevelType w:val="hybridMultilevel"/>
    <w:tmpl w:val="10FCE83E"/>
    <w:lvl w:ilvl="0" w:tplc="508C80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458B3"/>
    <w:multiLevelType w:val="hybridMultilevel"/>
    <w:tmpl w:val="2C064F3C"/>
    <w:lvl w:ilvl="0" w:tplc="22E41040">
      <w:start w:val="1"/>
      <w:numFmt w:val="upperLetter"/>
      <w:lvlText w:val="%1."/>
      <w:lvlJc w:val="left"/>
      <w:pPr>
        <w:ind w:left="1080" w:hanging="360"/>
      </w:pPr>
      <w:rPr>
        <w:rFonts w:eastAsia="Times New Roman" w:cstheme="minorHAnsi" w:hint="default"/>
        <w:b w:val="0"/>
        <w:bCs w:val="0"/>
        <w:color w:val="00000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1"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66336"/>
    <w:multiLevelType w:val="hybridMultilevel"/>
    <w:tmpl w:val="A142D4F0"/>
    <w:lvl w:ilvl="0" w:tplc="D5D624C2">
      <w:start w:val="1"/>
      <w:numFmt w:val="decimal"/>
      <w:lvlText w:val="%1."/>
      <w:lvlJc w:val="left"/>
      <w:pPr>
        <w:ind w:left="1440" w:hanging="360"/>
      </w:pPr>
      <w:rPr>
        <w:rFonts w:eastAsia="Times New Roman" w:hint="default"/>
        <w:b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563624"/>
    <w:multiLevelType w:val="hybridMultilevel"/>
    <w:tmpl w:val="3732ED32"/>
    <w:lvl w:ilvl="0" w:tplc="38FA594E">
      <w:start w:val="1"/>
      <w:numFmt w:val="decimal"/>
      <w:lvlText w:val="%1."/>
      <w:lvlJc w:val="left"/>
      <w:pPr>
        <w:ind w:left="1440" w:hanging="360"/>
      </w:pPr>
      <w:rPr>
        <w:rFonts w:eastAsia="Times New Roman" w:cstheme="minorHAnsi" w:hint="default"/>
        <w:b w:val="0"/>
        <w:bCs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56B8237C"/>
    <w:multiLevelType w:val="hybridMultilevel"/>
    <w:tmpl w:val="88F47016"/>
    <w:lvl w:ilvl="0" w:tplc="30BE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044ECD"/>
    <w:multiLevelType w:val="hybridMultilevel"/>
    <w:tmpl w:val="9CFA9AFC"/>
    <w:lvl w:ilvl="0" w:tplc="61D0FF4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3" w15:restartNumberingAfterBreak="0">
    <w:nsid w:val="604F01B8"/>
    <w:multiLevelType w:val="hybridMultilevel"/>
    <w:tmpl w:val="B4523FBE"/>
    <w:lvl w:ilvl="0" w:tplc="28FE1C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6"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1C5C03"/>
    <w:multiLevelType w:val="hybridMultilevel"/>
    <w:tmpl w:val="AFA857D4"/>
    <w:lvl w:ilvl="0" w:tplc="473AFB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27"/>
  </w:num>
  <w:num w:numId="4" w16cid:durableId="1636108065">
    <w:abstractNumId w:val="2"/>
  </w:num>
  <w:num w:numId="5" w16cid:durableId="1288779450">
    <w:abstractNumId w:val="35"/>
  </w:num>
  <w:num w:numId="6" w16cid:durableId="196626491">
    <w:abstractNumId w:val="25"/>
  </w:num>
  <w:num w:numId="7" w16cid:durableId="60911853">
    <w:abstractNumId w:val="1"/>
  </w:num>
  <w:num w:numId="8" w16cid:durableId="563761530">
    <w:abstractNumId w:val="13"/>
  </w:num>
  <w:num w:numId="9" w16cid:durableId="1479154219">
    <w:abstractNumId w:val="4"/>
  </w:num>
  <w:num w:numId="10" w16cid:durableId="40597444">
    <w:abstractNumId w:val="20"/>
  </w:num>
  <w:num w:numId="11" w16cid:durableId="1167601033">
    <w:abstractNumId w:val="31"/>
  </w:num>
  <w:num w:numId="12" w16cid:durableId="1955087595">
    <w:abstractNumId w:val="6"/>
  </w:num>
  <w:num w:numId="13" w16cid:durableId="1795051904">
    <w:abstractNumId w:val="6"/>
  </w:num>
  <w:num w:numId="14" w16cid:durableId="183057732">
    <w:abstractNumId w:val="16"/>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9"/>
  </w:num>
  <w:num w:numId="17" w16cid:durableId="496773816">
    <w:abstractNumId w:val="17"/>
  </w:num>
  <w:num w:numId="18" w16cid:durableId="797333386">
    <w:abstractNumId w:val="32"/>
  </w:num>
  <w:num w:numId="19" w16cid:durableId="927620313">
    <w:abstractNumId w:val="32"/>
    <w:lvlOverride w:ilvl="0">
      <w:startOverride w:val="1"/>
    </w:lvlOverride>
  </w:num>
  <w:num w:numId="20" w16cid:durableId="1647971981">
    <w:abstractNumId w:val="32"/>
    <w:lvlOverride w:ilvl="0">
      <w:startOverride w:val="1"/>
    </w:lvlOverride>
  </w:num>
  <w:num w:numId="21" w16cid:durableId="1225680320">
    <w:abstractNumId w:val="32"/>
    <w:lvlOverride w:ilvl="0">
      <w:startOverride w:val="1"/>
    </w:lvlOverride>
  </w:num>
  <w:num w:numId="22" w16cid:durableId="57825551">
    <w:abstractNumId w:val="32"/>
    <w:lvlOverride w:ilvl="0">
      <w:startOverride w:val="1"/>
    </w:lvlOverride>
  </w:num>
  <w:num w:numId="23" w16cid:durableId="1023749044">
    <w:abstractNumId w:val="32"/>
    <w:lvlOverride w:ilvl="0">
      <w:startOverride w:val="1"/>
    </w:lvlOverride>
  </w:num>
  <w:num w:numId="24" w16cid:durableId="1905918999">
    <w:abstractNumId w:val="32"/>
    <w:lvlOverride w:ilvl="0">
      <w:startOverride w:val="1"/>
    </w:lvlOverride>
  </w:num>
  <w:num w:numId="25" w16cid:durableId="1695766752">
    <w:abstractNumId w:val="32"/>
    <w:lvlOverride w:ilvl="0">
      <w:startOverride w:val="1"/>
    </w:lvlOverride>
  </w:num>
  <w:num w:numId="26" w16cid:durableId="793064699">
    <w:abstractNumId w:val="28"/>
  </w:num>
  <w:num w:numId="27" w16cid:durableId="1428112978">
    <w:abstractNumId w:val="32"/>
    <w:lvlOverride w:ilvl="0">
      <w:startOverride w:val="1"/>
    </w:lvlOverride>
  </w:num>
  <w:num w:numId="28" w16cid:durableId="1975603622">
    <w:abstractNumId w:val="32"/>
    <w:lvlOverride w:ilvl="0">
      <w:startOverride w:val="1"/>
    </w:lvlOverride>
  </w:num>
  <w:num w:numId="29" w16cid:durableId="1246652271">
    <w:abstractNumId w:val="32"/>
    <w:lvlOverride w:ilvl="0">
      <w:startOverride w:val="1"/>
    </w:lvlOverride>
  </w:num>
  <w:num w:numId="30" w16cid:durableId="1803183588">
    <w:abstractNumId w:val="37"/>
  </w:num>
  <w:num w:numId="31" w16cid:durableId="1785885757">
    <w:abstractNumId w:val="36"/>
  </w:num>
  <w:num w:numId="32" w16cid:durableId="287510235">
    <w:abstractNumId w:val="3"/>
  </w:num>
  <w:num w:numId="33" w16cid:durableId="1261983633">
    <w:abstractNumId w:val="9"/>
  </w:num>
  <w:num w:numId="34" w16cid:durableId="1597790766">
    <w:abstractNumId w:val="22"/>
  </w:num>
  <w:num w:numId="35" w16cid:durableId="1907955512">
    <w:abstractNumId w:val="38"/>
  </w:num>
  <w:num w:numId="36" w16cid:durableId="693312167">
    <w:abstractNumId w:val="21"/>
  </w:num>
  <w:num w:numId="37" w16cid:durableId="356544671">
    <w:abstractNumId w:val="6"/>
    <w:lvlOverride w:ilvl="0">
      <w:startOverride w:val="2"/>
    </w:lvlOverride>
    <w:lvlOverride w:ilvl="1">
      <w:startOverride w:val="24"/>
    </w:lvlOverride>
  </w:num>
  <w:num w:numId="38" w16cid:durableId="406609876">
    <w:abstractNumId w:val="10"/>
  </w:num>
  <w:num w:numId="39" w16cid:durableId="617373953">
    <w:abstractNumId w:val="26"/>
  </w:num>
  <w:num w:numId="40" w16cid:durableId="114060099">
    <w:abstractNumId w:val="8"/>
  </w:num>
  <w:num w:numId="41" w16cid:durableId="1015619156">
    <w:abstractNumId w:val="34"/>
  </w:num>
  <w:num w:numId="42" w16cid:durableId="1199706232">
    <w:abstractNumId w:val="32"/>
    <w:lvlOverride w:ilvl="0">
      <w:startOverride w:val="1"/>
    </w:lvlOverride>
  </w:num>
  <w:num w:numId="43" w16cid:durableId="300579452">
    <w:abstractNumId w:val="18"/>
  </w:num>
  <w:num w:numId="44" w16cid:durableId="1871145156">
    <w:abstractNumId w:val="7"/>
  </w:num>
  <w:num w:numId="45" w16cid:durableId="1130855524">
    <w:abstractNumId w:val="24"/>
  </w:num>
  <w:num w:numId="46" w16cid:durableId="1749880232">
    <w:abstractNumId w:val="33"/>
  </w:num>
  <w:num w:numId="47" w16cid:durableId="1040085752">
    <w:abstractNumId w:val="23"/>
  </w:num>
  <w:num w:numId="48" w16cid:durableId="278529290">
    <w:abstractNumId w:val="11"/>
  </w:num>
  <w:num w:numId="49" w16cid:durableId="802234027">
    <w:abstractNumId w:val="30"/>
  </w:num>
  <w:num w:numId="50" w16cid:durableId="355280625">
    <w:abstractNumId w:val="29"/>
  </w:num>
  <w:num w:numId="51" w16cid:durableId="558635473">
    <w:abstractNumId w:val="15"/>
  </w:num>
  <w:num w:numId="52" w16cid:durableId="1859077732">
    <w:abstractNumId w:val="39"/>
  </w:num>
  <w:num w:numId="53" w16cid:durableId="1804349762">
    <w:abstractNumId w:val="5"/>
  </w:num>
  <w:num w:numId="54" w16cid:durableId="115607190">
    <w:abstractNumId w:val="1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Huss [JB]">
    <w15:presenceInfo w15:providerId="AD" w15:userId="S::Melissa.Huss@iowacourts.gov::c6e20d22-0bbe-4eba-8d9b-68b1a6826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19EE"/>
    <w:rsid w:val="00155CB4"/>
    <w:rsid w:val="001568BB"/>
    <w:rsid w:val="00163A74"/>
    <w:rsid w:val="001756CD"/>
    <w:rsid w:val="00176497"/>
    <w:rsid w:val="00184206"/>
    <w:rsid w:val="0018560F"/>
    <w:rsid w:val="001929CA"/>
    <w:rsid w:val="0019427E"/>
    <w:rsid w:val="00194C04"/>
    <w:rsid w:val="001A09CB"/>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0C2C"/>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0A16"/>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BED"/>
    <w:rsid w:val="00561C74"/>
    <w:rsid w:val="00564ECF"/>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1AE"/>
    <w:rsid w:val="005E1E4C"/>
    <w:rsid w:val="005E4E45"/>
    <w:rsid w:val="005E518A"/>
    <w:rsid w:val="005E685E"/>
    <w:rsid w:val="005E6E20"/>
    <w:rsid w:val="005E7D1D"/>
    <w:rsid w:val="005F0791"/>
    <w:rsid w:val="005F1F9E"/>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27C"/>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684"/>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1EC8"/>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554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1269"/>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5ADB"/>
    <w:rsid w:val="00B976C2"/>
    <w:rsid w:val="00BA35EF"/>
    <w:rsid w:val="00BA3B37"/>
    <w:rsid w:val="00BB0298"/>
    <w:rsid w:val="00BB506E"/>
    <w:rsid w:val="00BB5948"/>
    <w:rsid w:val="00BB6E57"/>
    <w:rsid w:val="00BC4D22"/>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04FE"/>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561B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dopportunities.iowa.gov/" TargetMode="External"/><Relationship Id="rId18" Type="http://schemas.openxmlformats.org/officeDocument/2006/relationships/hyperlink" Target="mailto:natalie.miller@iowacourts.gov" TargetMode="External"/><Relationship Id="rId26" Type="http://schemas.openxmlformats.org/officeDocument/2006/relationships/hyperlink" Target="mailto:troy.seeley@iowacourts.gov" TargetMode="External"/><Relationship Id="rId21" Type="http://schemas.openxmlformats.org/officeDocument/2006/relationships/hyperlink" Target="https://das.iowa.gov/sites/default/files/acct_sae/man_for_ref/forms/eft_authorization_form.pdf"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microsoft.com/office/2018/08/relationships/commentsExtensible" Target="commentsExtensible.xm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hyperlink" Target="mailto:natalie.miller@iowacourt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microsoft.com/office/2016/09/relationships/commentsIds" Target="commentsIds.xm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microsoft.com/office/2011/relationships/commentsExtended" Target="commentsExtended.xml"/><Relationship Id="rId28" Type="http://schemas.openxmlformats.org/officeDocument/2006/relationships/hyperlink" Target="mailto:natalie.miller@iowacourts.gov"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comments" Target="comments.xml"/><Relationship Id="rId27" Type="http://schemas.openxmlformats.org/officeDocument/2006/relationships/hyperlink" Target="mailto:natalie.miller@iowacourts.gov"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Pages>
  <Words>13744</Words>
  <Characters>75593</Characters>
  <Application>Microsoft Office Word</Application>
  <DocSecurity>4</DocSecurity>
  <Lines>1574</Lines>
  <Paragraphs>776</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8561</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19-11-01T20:32:00Z</cp:lastPrinted>
  <dcterms:created xsi:type="dcterms:W3CDTF">2026-04-13T12:24:00Z</dcterms:created>
  <dcterms:modified xsi:type="dcterms:W3CDTF">2026-04-1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